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6F777A" w14:textId="77777777" w:rsidR="002D3A46" w:rsidRDefault="002D3A46" w:rsidP="0046330C">
      <w:pPr>
        <w:widowControl/>
        <w:tabs>
          <w:tab w:val="center" w:pos="4680"/>
        </w:tabs>
        <w:jc w:val="center"/>
      </w:pPr>
      <w:r>
        <w:rPr>
          <w:b/>
          <w:bCs/>
          <w:sz w:val="36"/>
          <w:szCs w:val="36"/>
        </w:rPr>
        <w:t>OAH Information</w:t>
      </w:r>
    </w:p>
    <w:p w14:paraId="15476E8C" w14:textId="77777777" w:rsidR="002D3A46" w:rsidRDefault="002D3A46">
      <w:pPr>
        <w:widowControl/>
      </w:pPr>
    </w:p>
    <w:p w14:paraId="7068A1A3" w14:textId="77777777" w:rsidR="002D3A46" w:rsidRPr="00144C84" w:rsidRDefault="002D3A46">
      <w:pPr>
        <w:widowControl/>
      </w:pPr>
      <w:r w:rsidRPr="00144C84">
        <w:rPr>
          <w:b/>
          <w:bCs/>
        </w:rPr>
        <w:t xml:space="preserve">Location. </w:t>
      </w:r>
      <w:r w:rsidRPr="00144C84">
        <w:t xml:space="preserve">The Office of Administrative Hearings (OAH) is located on the </w:t>
      </w:r>
      <w:r w:rsidR="000E0C46" w:rsidRPr="00144C84">
        <w:t xml:space="preserve">first and </w:t>
      </w:r>
      <w:r w:rsidRPr="00144C84">
        <w:t>second floor</w:t>
      </w:r>
      <w:r w:rsidR="00C531A7">
        <w:t>s</w:t>
      </w:r>
      <w:r w:rsidRPr="00144C84">
        <w:t xml:space="preserve"> of the Harold Stassen Office Building in the Capitol complex. The </w:t>
      </w:r>
      <w:r w:rsidR="000E0C46" w:rsidRPr="00144C84">
        <w:t xml:space="preserve">street </w:t>
      </w:r>
      <w:r w:rsidRPr="00144C84">
        <w:t>address is 600 Robert Street North, St. Paul, Minnesota 55164-0620</w:t>
      </w:r>
      <w:r w:rsidR="00144C84">
        <w:t xml:space="preserve">. </w:t>
      </w:r>
      <w:r w:rsidR="000E0C46" w:rsidRPr="00144C84">
        <w:t>The mailing address is P.O. Box 64620, St. Paul, MN 55164-0620</w:t>
      </w:r>
      <w:r w:rsidR="00144C84">
        <w:t xml:space="preserve">. </w:t>
      </w:r>
      <w:r w:rsidRPr="00144C84">
        <w:t>The hearing rooms are located on the first floor in the Stassen Building.</w:t>
      </w:r>
    </w:p>
    <w:p w14:paraId="790DCD91" w14:textId="77777777" w:rsidR="002D3A46" w:rsidRPr="00144C84" w:rsidRDefault="002D3A46" w:rsidP="00556243">
      <w:pPr>
        <w:widowControl/>
      </w:pPr>
    </w:p>
    <w:p w14:paraId="21942E7C" w14:textId="77777777" w:rsidR="002D3A46" w:rsidRPr="00144C84" w:rsidRDefault="002D3A46" w:rsidP="00556243">
      <w:pPr>
        <w:widowControl/>
      </w:pPr>
      <w:r w:rsidRPr="00144C84">
        <w:t>From Minneapolis take 94 East to 10</w:t>
      </w:r>
      <w:r w:rsidRPr="00144C84">
        <w:rPr>
          <w:vertAlign w:val="superscript"/>
        </w:rPr>
        <w:t>th</w:t>
      </w:r>
      <w:r w:rsidRPr="00144C84">
        <w:t xml:space="preserve"> Street exit; take 10</w:t>
      </w:r>
      <w:r w:rsidRPr="00144C84">
        <w:rPr>
          <w:vertAlign w:val="superscript"/>
        </w:rPr>
        <w:t>th</w:t>
      </w:r>
      <w:r w:rsidRPr="00144C84">
        <w:t xml:space="preserve"> Street to Wabasha; turn left onto Wabasha Street; turn right onto 11</w:t>
      </w:r>
      <w:r w:rsidRPr="00144C84">
        <w:rPr>
          <w:vertAlign w:val="superscript"/>
        </w:rPr>
        <w:t>th</w:t>
      </w:r>
      <w:r w:rsidRPr="00144C84">
        <w:t xml:space="preserve"> Street, turn left onto Jackson Street (just before I-35E entrance), turn left onto 14</w:t>
      </w:r>
      <w:r w:rsidRPr="00144C84">
        <w:rPr>
          <w:vertAlign w:val="superscript"/>
        </w:rPr>
        <w:t>th</w:t>
      </w:r>
      <w:r w:rsidRPr="00144C84">
        <w:t xml:space="preserve"> Street, turn left into </w:t>
      </w:r>
      <w:r w:rsidR="00C169D1">
        <w:t>either</w:t>
      </w:r>
      <w:r w:rsidR="00C169D1" w:rsidRPr="00144C84">
        <w:t xml:space="preserve"> </w:t>
      </w:r>
      <w:r w:rsidRPr="00144C84">
        <w:t>the 14</w:t>
      </w:r>
      <w:r w:rsidRPr="00144C84">
        <w:rPr>
          <w:vertAlign w:val="superscript"/>
        </w:rPr>
        <w:t>th</w:t>
      </w:r>
      <w:r w:rsidRPr="00144C84">
        <w:t xml:space="preserve"> Street Lot</w:t>
      </w:r>
      <w:r w:rsidR="00EB43D5">
        <w:t xml:space="preserve"> or Lot W</w:t>
      </w:r>
      <w:r w:rsidR="00142A0A">
        <w:t>.</w:t>
      </w:r>
    </w:p>
    <w:p w14:paraId="4CC819CC" w14:textId="77777777" w:rsidR="001118D6" w:rsidRPr="00144C84" w:rsidRDefault="001118D6" w:rsidP="00556243">
      <w:pPr>
        <w:widowControl/>
      </w:pPr>
    </w:p>
    <w:p w14:paraId="33927D47" w14:textId="77777777" w:rsidR="002D3A46" w:rsidRPr="00144C84" w:rsidRDefault="00C531A7">
      <w:pPr>
        <w:widowControl/>
      </w:pPr>
      <w:r>
        <w:t>The 14</w:t>
      </w:r>
      <w:r w:rsidRPr="00AB7B7D">
        <w:rPr>
          <w:vertAlign w:val="superscript"/>
        </w:rPr>
        <w:t>th</w:t>
      </w:r>
      <w:r>
        <w:t xml:space="preserve"> Street Lot at the corner of 14</w:t>
      </w:r>
      <w:r w:rsidRPr="00AB7B7D">
        <w:rPr>
          <w:vertAlign w:val="superscript"/>
        </w:rPr>
        <w:t>th</w:t>
      </w:r>
      <w:r>
        <w:t xml:space="preserve"> Street and Robert Street </w:t>
      </w:r>
      <w:r w:rsidR="00C169D1">
        <w:t xml:space="preserve">and </w:t>
      </w:r>
      <w:r w:rsidR="001D5B6D">
        <w:t xml:space="preserve">the </w:t>
      </w:r>
      <w:r w:rsidR="000E0C46" w:rsidRPr="00144C84">
        <w:t xml:space="preserve">Lot W </w:t>
      </w:r>
      <w:r>
        <w:t xml:space="preserve">at the corner of </w:t>
      </w:r>
      <w:r w:rsidR="002D3A46" w:rsidRPr="00144C84">
        <w:t>14</w:t>
      </w:r>
      <w:r w:rsidR="002D3A46" w:rsidRPr="00144C84">
        <w:rPr>
          <w:vertAlign w:val="superscript"/>
        </w:rPr>
        <w:t>th</w:t>
      </w:r>
      <w:r w:rsidR="000E0C46" w:rsidRPr="00144C84">
        <w:t xml:space="preserve"> Street</w:t>
      </w:r>
      <w:r w:rsidR="002D3A46" w:rsidRPr="00144C84">
        <w:t xml:space="preserve"> </w:t>
      </w:r>
      <w:r>
        <w:t xml:space="preserve">and Jackson </w:t>
      </w:r>
      <w:r w:rsidR="00C169D1">
        <w:t xml:space="preserve">Street </w:t>
      </w:r>
      <w:r w:rsidR="002D3A46" w:rsidRPr="00144C84">
        <w:t xml:space="preserve">provide </w:t>
      </w:r>
      <w:r w:rsidR="000E0C46" w:rsidRPr="00144C84">
        <w:t>all-day</w:t>
      </w:r>
      <w:r w:rsidR="002D3A46" w:rsidRPr="00144C84">
        <w:t xml:space="preserve"> hour metered parking</w:t>
      </w:r>
      <w:r w:rsidR="000E0C46" w:rsidRPr="00144C84">
        <w:t xml:space="preserve">. The meters accept </w:t>
      </w:r>
      <w:r w:rsidR="002D3A46" w:rsidRPr="00144C84">
        <w:t>coins</w:t>
      </w:r>
      <w:r w:rsidR="000E0C46" w:rsidRPr="00144C84">
        <w:t xml:space="preserve"> and </w:t>
      </w:r>
      <w:r w:rsidR="00C169D1">
        <w:t>debit/</w:t>
      </w:r>
      <w:r w:rsidR="000E0C46" w:rsidRPr="00144C84">
        <w:t>credit cards</w:t>
      </w:r>
      <w:r w:rsidR="00144C84">
        <w:t xml:space="preserve">. </w:t>
      </w:r>
      <w:r w:rsidR="002D3A46" w:rsidRPr="00144C84">
        <w:t>Meters are enforced 7</w:t>
      </w:r>
      <w:r w:rsidR="009207E1">
        <w:t>:00</w:t>
      </w:r>
      <w:r w:rsidR="002D3A46" w:rsidRPr="00144C84">
        <w:t xml:space="preserve"> AM to </w:t>
      </w:r>
      <w:r>
        <w:t>4</w:t>
      </w:r>
      <w:r w:rsidR="009207E1">
        <w:t>:00</w:t>
      </w:r>
      <w:r w:rsidR="002D3A46" w:rsidRPr="00144C84">
        <w:t xml:space="preserve"> PM. </w:t>
      </w:r>
    </w:p>
    <w:p w14:paraId="15DCE24A" w14:textId="77777777" w:rsidR="001118D6" w:rsidRDefault="001118D6" w:rsidP="001118D6">
      <w:pPr>
        <w:widowControl/>
      </w:pPr>
    </w:p>
    <w:p w14:paraId="55E1EE06" w14:textId="79B3CA5D" w:rsidR="002D3A46" w:rsidRDefault="004D07F1">
      <w:pPr>
        <w:widowControl/>
      </w:pPr>
      <w:r>
        <w:rPr>
          <w:b/>
          <w:bCs/>
        </w:rPr>
        <w:t xml:space="preserve">Recommended </w:t>
      </w:r>
      <w:r w:rsidR="002D3A46">
        <w:rPr>
          <w:b/>
          <w:bCs/>
        </w:rPr>
        <w:t xml:space="preserve">Forms. </w:t>
      </w:r>
      <w:r w:rsidR="004205F5">
        <w:rPr>
          <w:b/>
          <w:bCs/>
        </w:rPr>
        <w:t xml:space="preserve">[Revised in 2020] </w:t>
      </w:r>
      <w:r w:rsidR="002D3A46">
        <w:t xml:space="preserve">For many of the forms used in the Manual, we started </w:t>
      </w:r>
      <w:r w:rsidR="002D2B07">
        <w:t xml:space="preserve">with </w:t>
      </w:r>
      <w:r w:rsidR="005803A3">
        <w:t>the</w:t>
      </w:r>
      <w:r w:rsidR="002D3A46">
        <w:t xml:space="preserve"> forms</w:t>
      </w:r>
      <w:r w:rsidR="005803A3">
        <w:t xml:space="preserve"> contained in Minnesota Rules 1400.2510–.2570</w:t>
      </w:r>
      <w:r w:rsidR="002D3A46">
        <w:t xml:space="preserve"> and then added practice tips. The Manual’s forms are designed to be checklists for meeting the requirements of OAH Rules. Some people are unsure about using forms that differ from </w:t>
      </w:r>
      <w:r w:rsidR="005803A3">
        <w:t xml:space="preserve">the </w:t>
      </w:r>
      <w:r w:rsidR="002D3A46">
        <w:t>forms</w:t>
      </w:r>
      <w:r w:rsidR="005803A3">
        <w:t xml:space="preserve"> set out in Minnesota Rules 1400.2510–.2570</w:t>
      </w:r>
      <w:r w:rsidR="002D3A46">
        <w:t xml:space="preserve">. For these people’s peace of mind, the Editor assures them </w:t>
      </w:r>
      <w:r w:rsidR="00B87940">
        <w:t xml:space="preserve">the content of all forms </w:t>
      </w:r>
      <w:r w:rsidR="00BE6C78">
        <w:t>originated</w:t>
      </w:r>
      <w:r w:rsidR="00B87940">
        <w:t xml:space="preserve"> from </w:t>
      </w:r>
      <w:r w:rsidR="005803A3">
        <w:t>the</w:t>
      </w:r>
      <w:r w:rsidR="00B87940">
        <w:t xml:space="preserve"> forms that appear in Minnesota Rules 1400.2510–</w:t>
      </w:r>
      <w:r w:rsidR="00BE6C78">
        <w:t>.</w:t>
      </w:r>
      <w:r w:rsidR="00B87940">
        <w:t xml:space="preserve">2570, </w:t>
      </w:r>
      <w:r w:rsidR="005803A3">
        <w:t xml:space="preserve">and </w:t>
      </w:r>
      <w:r w:rsidR="00B87940">
        <w:t>have been edited for clarity</w:t>
      </w:r>
      <w:r w:rsidR="002D3A46">
        <w:t>. The Manual’s forms, however, are recommendations. It is best to apply your judgment, review them before using</w:t>
      </w:r>
      <w:r w:rsidR="009437E4">
        <w:t>,</w:t>
      </w:r>
      <w:r w:rsidR="002D3A46">
        <w:t xml:space="preserve"> and choose what best fits your needs or customize them as you see fit. Of course, you have to meet all statutory and rule requirements at a minimum. If you make your forms more readable, that is better. If you write to your audience, that is better yet.</w:t>
      </w:r>
      <w:r w:rsidR="004D774E">
        <w:rPr>
          <w:b/>
        </w:rPr>
        <w:t xml:space="preserve"> </w:t>
      </w:r>
      <w:r w:rsidR="00B8730F">
        <w:rPr>
          <w:b/>
        </w:rPr>
        <w:t>In addition</w:t>
      </w:r>
      <w:r w:rsidR="004D774E" w:rsidRPr="004205F5">
        <w:rPr>
          <w:b/>
        </w:rPr>
        <w:t xml:space="preserve">, on </w:t>
      </w:r>
      <w:r w:rsidR="000F7C88" w:rsidRPr="004205F5">
        <w:rPr>
          <w:b/>
        </w:rPr>
        <w:t xml:space="preserve">April 8, 2019, Governor Tim Walz signed Executive Order 19-29, which requires state agencies to use plain language in their communications with the public. (He did this by renewing </w:t>
      </w:r>
      <w:r w:rsidR="004D774E" w:rsidRPr="004205F5">
        <w:rPr>
          <w:b/>
        </w:rPr>
        <w:t>Governor Dayton</w:t>
      </w:r>
      <w:r w:rsidR="000F7C88" w:rsidRPr="004205F5">
        <w:rPr>
          <w:b/>
        </w:rPr>
        <w:t>’s</w:t>
      </w:r>
      <w:r w:rsidR="004D774E" w:rsidRPr="004205F5">
        <w:rPr>
          <w:b/>
        </w:rPr>
        <w:t xml:space="preserve"> </w:t>
      </w:r>
      <w:r w:rsidR="000F7C88" w:rsidRPr="004205F5">
        <w:rPr>
          <w:b/>
        </w:rPr>
        <w:t>March 4, 2014</w:t>
      </w:r>
      <w:r w:rsidR="004D774E" w:rsidRPr="004205F5">
        <w:rPr>
          <w:b/>
        </w:rPr>
        <w:t xml:space="preserve"> Executive Order 14-</w:t>
      </w:r>
      <w:bookmarkStart w:id="0" w:name="_GoBack"/>
      <w:bookmarkEnd w:id="0"/>
      <w:r w:rsidR="004D774E" w:rsidRPr="004205F5">
        <w:rPr>
          <w:b/>
        </w:rPr>
        <w:t>07</w:t>
      </w:r>
      <w:r w:rsidR="000F7C88" w:rsidRPr="004205F5">
        <w:rPr>
          <w:b/>
        </w:rPr>
        <w:t>)</w:t>
      </w:r>
      <w:r w:rsidR="004D774E" w:rsidRPr="004205F5">
        <w:rPr>
          <w:b/>
        </w:rPr>
        <w:t>,</w:t>
      </w:r>
      <w:r w:rsidR="004D774E">
        <w:t xml:space="preserve"> </w:t>
      </w:r>
      <w:r w:rsidR="000F7C88">
        <w:t>So</w:t>
      </w:r>
      <w:r w:rsidR="00B8730F">
        <w:t>,</w:t>
      </w:r>
      <w:r w:rsidR="004D774E">
        <w:t xml:space="preserve"> you should draft with this in mind. </w:t>
      </w:r>
      <w:r w:rsidR="002D3A46">
        <w:t xml:space="preserve">[Practice hint: Remember to </w:t>
      </w:r>
      <w:r w:rsidR="005803A3">
        <w:t>remove</w:t>
      </w:r>
      <w:r w:rsidR="002D3A46">
        <w:t xml:space="preserve"> this Manual’s footer when printing your final document.]</w:t>
      </w:r>
    </w:p>
    <w:p w14:paraId="57753E69" w14:textId="77777777" w:rsidR="002D3A46" w:rsidRDefault="002D3A46">
      <w:pPr>
        <w:widowControl/>
      </w:pPr>
    </w:p>
    <w:p w14:paraId="47E82101" w14:textId="3EF54441" w:rsidR="00972B8C" w:rsidRPr="00EE53C8" w:rsidRDefault="008B4C46" w:rsidP="00BD2CDF">
      <w:pPr>
        <w:widowControl/>
      </w:pPr>
      <w:r>
        <w:rPr>
          <w:b/>
          <w:bCs/>
          <w:lang w:eastAsia="en-US"/>
        </w:rPr>
        <w:t xml:space="preserve">[Revised in 2017] </w:t>
      </w:r>
      <w:r w:rsidR="00DE1C7D" w:rsidRPr="00C07B32">
        <w:rPr>
          <w:b/>
          <w:bCs/>
          <w:lang w:eastAsia="en-US"/>
        </w:rPr>
        <w:t>eF</w:t>
      </w:r>
      <w:r w:rsidR="001A29EB" w:rsidRPr="00C07B32">
        <w:rPr>
          <w:b/>
          <w:bCs/>
          <w:lang w:eastAsia="en-US"/>
        </w:rPr>
        <w:t>il</w:t>
      </w:r>
      <w:r w:rsidR="00972B8C" w:rsidRPr="00C07B32">
        <w:rPr>
          <w:b/>
          <w:bCs/>
          <w:lang w:eastAsia="en-US"/>
        </w:rPr>
        <w:t xml:space="preserve">ing </w:t>
      </w:r>
      <w:r w:rsidR="00972B8C" w:rsidRPr="00C07B32">
        <w:rPr>
          <w:b/>
        </w:rPr>
        <w:t>Rule-Related Documents.</w:t>
      </w:r>
      <w:r w:rsidR="00972B8C" w:rsidRPr="00EE53C8">
        <w:t xml:space="preserve"> OAH </w:t>
      </w:r>
      <w:r w:rsidR="00751718">
        <w:t xml:space="preserve">strongly encourages </w:t>
      </w:r>
      <w:r w:rsidR="00972B8C" w:rsidRPr="00EE53C8">
        <w:t xml:space="preserve">agencies </w:t>
      </w:r>
      <w:r w:rsidR="00751718">
        <w:t xml:space="preserve">to </w:t>
      </w:r>
      <w:r w:rsidR="00DE1C7D">
        <w:t>eF</w:t>
      </w:r>
      <w:r w:rsidR="001A29EB">
        <w:t>il</w:t>
      </w:r>
      <w:r w:rsidR="00F2155C" w:rsidRPr="00EE53C8">
        <w:t>e</w:t>
      </w:r>
      <w:r w:rsidR="00972B8C" w:rsidRPr="00EE53C8">
        <w:t xml:space="preserve"> all rule-related documents. This means </w:t>
      </w:r>
      <w:r w:rsidR="00580B71" w:rsidRPr="00EE53C8">
        <w:t xml:space="preserve">that agencies should </w:t>
      </w:r>
      <w:r w:rsidR="00DE1C7D">
        <w:t>eF</w:t>
      </w:r>
      <w:r w:rsidR="001A29EB">
        <w:t>il</w:t>
      </w:r>
      <w:r w:rsidR="00580B71" w:rsidRPr="00EE53C8">
        <w:t xml:space="preserve">e </w:t>
      </w:r>
      <w:r w:rsidR="00972B8C" w:rsidRPr="00EE53C8">
        <w:t xml:space="preserve">all documents submitted for ALJ review. OAH has posted step-by-step instructions for creating an account and filing your documents on its website at </w:t>
      </w:r>
      <w:hyperlink r:id="rId7" w:history="1">
        <w:r w:rsidR="0046330C">
          <w:rPr>
            <w:rStyle w:val="Hyperlink"/>
            <w:noProof/>
          </w:rPr>
          <w:t>OAH eFiling (https://mn.gov/oah/forms-and-filing/efiling/)</w:t>
        </w:r>
      </w:hyperlink>
      <w:r w:rsidR="00972B8C" w:rsidRPr="00EE53C8">
        <w:rPr>
          <w:noProof/>
        </w:rPr>
        <w:t>.</w:t>
      </w:r>
      <w:r w:rsidR="00972B8C" w:rsidRPr="00EE53C8">
        <w:t xml:space="preserve"> (The page also includes a link to frequently asked questions.)</w:t>
      </w:r>
    </w:p>
    <w:p w14:paraId="2F46FB8E" w14:textId="77777777" w:rsidR="00972B8C" w:rsidRPr="00EE53C8" w:rsidRDefault="00972B8C" w:rsidP="00BD2CDF">
      <w:pPr>
        <w:widowControl/>
      </w:pPr>
    </w:p>
    <w:p w14:paraId="512D4868" w14:textId="77777777" w:rsidR="00BD2CDF" w:rsidRDefault="00BD2CDF" w:rsidP="00BD2CDF">
      <w:pPr>
        <w:widowControl/>
      </w:pPr>
      <w:r>
        <w:rPr>
          <w:b/>
        </w:rPr>
        <w:t xml:space="preserve">OAH-Received Comments. </w:t>
      </w:r>
      <w:r>
        <w:t xml:space="preserve">When you are seeking comments from the public that </w:t>
      </w:r>
      <w:r w:rsidR="000C662C">
        <w:t xml:space="preserve">they </w:t>
      </w:r>
      <w:r w:rsidR="00726229">
        <w:t xml:space="preserve">will be </w:t>
      </w:r>
      <w:r>
        <w:t>submit</w:t>
      </w:r>
      <w:r w:rsidR="00726229">
        <w:t>ting</w:t>
      </w:r>
      <w:r>
        <w:t xml:space="preserve"> to OAH, keep the following in mind:</w:t>
      </w:r>
    </w:p>
    <w:p w14:paraId="513FA51B" w14:textId="77777777" w:rsidR="003A0769" w:rsidRDefault="003A0769" w:rsidP="00BD2CDF">
      <w:pPr>
        <w:widowControl/>
        <w:ind w:firstLine="720"/>
      </w:pPr>
    </w:p>
    <w:p w14:paraId="11ADE928" w14:textId="71B9D463" w:rsidR="009437E4" w:rsidRPr="00EE53C8" w:rsidRDefault="008B4C46" w:rsidP="0010374B">
      <w:pPr>
        <w:widowControl/>
        <w:ind w:left="720" w:right="720"/>
        <w:rPr>
          <w:lang w:val="en"/>
        </w:rPr>
      </w:pPr>
      <w:r>
        <w:rPr>
          <w:b/>
          <w:bCs/>
          <w:lang w:eastAsia="en-US"/>
        </w:rPr>
        <w:t>[Revised in 201</w:t>
      </w:r>
      <w:r w:rsidR="006D7E73">
        <w:rPr>
          <w:b/>
          <w:bCs/>
          <w:lang w:eastAsia="en-US"/>
        </w:rPr>
        <w:t>9</w:t>
      </w:r>
      <w:r>
        <w:rPr>
          <w:b/>
          <w:bCs/>
          <w:lang w:eastAsia="en-US"/>
        </w:rPr>
        <w:t xml:space="preserve">] </w:t>
      </w:r>
      <w:r w:rsidR="009437E4" w:rsidRPr="00EE53C8">
        <w:t>OAH</w:t>
      </w:r>
      <w:r w:rsidR="001E57E9" w:rsidRPr="00EE53C8">
        <w:t xml:space="preserve"> </w:t>
      </w:r>
      <w:r w:rsidR="009437E4" w:rsidRPr="00EE53C8">
        <w:t xml:space="preserve">collects public comments on its </w:t>
      </w:r>
      <w:r w:rsidR="009437E4" w:rsidRPr="00EE53C8">
        <w:rPr>
          <w:lang w:val="en"/>
        </w:rPr>
        <w:t xml:space="preserve">user-friendly and centralized rulemaking </w:t>
      </w:r>
      <w:hyperlink r:id="rId8" w:history="1">
        <w:r w:rsidR="005803A3" w:rsidRPr="005803A3">
          <w:rPr>
            <w:rStyle w:val="Hyperlink"/>
            <w:noProof/>
            <w:lang w:val="en"/>
          </w:rPr>
          <w:t>eComments website (https://minnesotaoah.granicusideas.com/)</w:t>
        </w:r>
      </w:hyperlink>
      <w:r w:rsidR="001E57E9" w:rsidRPr="00EE53C8">
        <w:rPr>
          <w:noProof/>
          <w:lang w:val="en"/>
        </w:rPr>
        <w:t>.</w:t>
      </w:r>
      <w:r w:rsidR="001E57E9" w:rsidRPr="00EE53C8">
        <w:rPr>
          <w:lang w:val="en"/>
        </w:rPr>
        <w:t xml:space="preserve"> </w:t>
      </w:r>
      <w:r w:rsidR="009437E4" w:rsidRPr="00EE53C8">
        <w:rPr>
          <w:lang w:val="en"/>
        </w:rPr>
        <w:t xml:space="preserve">This system enables the public to better participate in an efficient and open rulemaking process. (Public instructions </w:t>
      </w:r>
      <w:r w:rsidR="009437E4" w:rsidRPr="00EE53C8">
        <w:rPr>
          <w:lang w:val="en"/>
        </w:rPr>
        <w:lastRenderedPageBreak/>
        <w:t xml:space="preserve">for making comments can be found at </w:t>
      </w:r>
      <w:hyperlink r:id="rId9" w:history="1">
        <w:r w:rsidR="00932FF5">
          <w:rPr>
            <w:rStyle w:val="Hyperlink"/>
            <w:lang w:val="en"/>
          </w:rPr>
          <w:t>OAH Rulemaking eComments Website (https://mn.gov/oah/forms-and-filing/ecomments/)</w:t>
        </w:r>
      </w:hyperlink>
      <w:r w:rsidR="009437E4" w:rsidRPr="00EE53C8">
        <w:rPr>
          <w:lang w:val="en"/>
        </w:rPr>
        <w:t>) Agencies must use this</w:t>
      </w:r>
      <w:r w:rsidR="009437E4">
        <w:rPr>
          <w:b/>
          <w:lang w:val="en"/>
        </w:rPr>
        <w:t xml:space="preserve"> </w:t>
      </w:r>
      <w:r w:rsidR="009437E4" w:rsidRPr="006D7E73">
        <w:rPr>
          <w:lang w:val="en"/>
        </w:rPr>
        <w:t>system</w:t>
      </w:r>
      <w:r w:rsidR="009437E4">
        <w:rPr>
          <w:b/>
          <w:lang w:val="en"/>
        </w:rPr>
        <w:t xml:space="preserve"> </w:t>
      </w:r>
      <w:r w:rsidR="009437E4" w:rsidRPr="00EE53C8">
        <w:rPr>
          <w:lang w:val="en"/>
        </w:rPr>
        <w:t xml:space="preserve">after public hearings on proposed </w:t>
      </w:r>
      <w:r w:rsidR="009437E4" w:rsidRPr="00EE53C8">
        <w:rPr>
          <w:noProof/>
          <w:lang w:val="en"/>
        </w:rPr>
        <w:t>rules,</w:t>
      </w:r>
      <w:r w:rsidR="009437E4" w:rsidRPr="00EE53C8">
        <w:rPr>
          <w:lang w:val="en"/>
        </w:rPr>
        <w:t xml:space="preserve"> when comments must be submitted to the ALJ under Minnesota Rule 1400.2230. OAH will set up a</w:t>
      </w:r>
      <w:r w:rsidR="005803A3">
        <w:rPr>
          <w:lang w:val="en"/>
        </w:rPr>
        <w:t>n eComments page</w:t>
      </w:r>
      <w:r w:rsidR="00C07B32">
        <w:rPr>
          <w:lang w:val="en"/>
        </w:rPr>
        <w:t xml:space="preserve"> </w:t>
      </w:r>
      <w:r w:rsidR="001E57E9" w:rsidRPr="00EE53C8">
        <w:rPr>
          <w:lang w:val="en"/>
        </w:rPr>
        <w:t xml:space="preserve">after the hearing. </w:t>
      </w:r>
    </w:p>
    <w:p w14:paraId="57D67008" w14:textId="77777777" w:rsidR="009437E4" w:rsidRPr="00EE53C8" w:rsidRDefault="009437E4" w:rsidP="004D07F1">
      <w:pPr>
        <w:widowControl/>
        <w:ind w:right="720" w:firstLine="720"/>
        <w:rPr>
          <w:lang w:val="en"/>
        </w:rPr>
      </w:pPr>
    </w:p>
    <w:p w14:paraId="5894CE34" w14:textId="4B0C6B8B" w:rsidR="009437E4" w:rsidRPr="00EE53C8" w:rsidRDefault="009437E4" w:rsidP="0010374B">
      <w:pPr>
        <w:widowControl/>
        <w:ind w:left="720" w:right="720"/>
        <w:rPr>
          <w:lang w:val="en"/>
        </w:rPr>
      </w:pPr>
      <w:r w:rsidRPr="00EE53C8">
        <w:rPr>
          <w:lang w:val="en"/>
        </w:rPr>
        <w:t xml:space="preserve">Agencies may also use this system for collecting </w:t>
      </w:r>
      <w:r w:rsidR="00400C57" w:rsidRPr="00EE53C8">
        <w:rPr>
          <w:lang w:val="en"/>
        </w:rPr>
        <w:t xml:space="preserve">public </w:t>
      </w:r>
      <w:r w:rsidRPr="00EE53C8">
        <w:rPr>
          <w:lang w:val="en"/>
        </w:rPr>
        <w:t xml:space="preserve">comments </w:t>
      </w:r>
      <w:r w:rsidR="00400C57" w:rsidRPr="00EE53C8">
        <w:rPr>
          <w:lang w:val="en"/>
        </w:rPr>
        <w:t xml:space="preserve">during the 60-day comment period after </w:t>
      </w:r>
      <w:r w:rsidRPr="00EE53C8">
        <w:rPr>
          <w:lang w:val="en"/>
        </w:rPr>
        <w:t xml:space="preserve">the Request for Comments </w:t>
      </w:r>
      <w:r w:rsidR="00400C57" w:rsidRPr="00EE53C8">
        <w:rPr>
          <w:lang w:val="en"/>
        </w:rPr>
        <w:t xml:space="preserve">is published or the 30-day comment period </w:t>
      </w:r>
      <w:r w:rsidRPr="00EE53C8">
        <w:rPr>
          <w:lang w:val="en"/>
        </w:rPr>
        <w:t xml:space="preserve">after rules are proposed. To set up a </w:t>
      </w:r>
      <w:r w:rsidRPr="00EE53C8">
        <w:rPr>
          <w:noProof/>
          <w:lang w:val="en"/>
        </w:rPr>
        <w:t xml:space="preserve">public </w:t>
      </w:r>
      <w:r w:rsidR="001E57E9" w:rsidRPr="00EE53C8">
        <w:rPr>
          <w:noProof/>
          <w:lang w:val="en"/>
        </w:rPr>
        <w:t>eComments</w:t>
      </w:r>
      <w:r w:rsidRPr="00EE53C8">
        <w:rPr>
          <w:noProof/>
          <w:lang w:val="en"/>
        </w:rPr>
        <w:t xml:space="preserve"> </w:t>
      </w:r>
      <w:r w:rsidR="001E57E9" w:rsidRPr="00EE53C8">
        <w:rPr>
          <w:noProof/>
          <w:lang w:val="en"/>
        </w:rPr>
        <w:t>page</w:t>
      </w:r>
      <w:r w:rsidRPr="00EE53C8">
        <w:rPr>
          <w:lang w:val="en"/>
        </w:rPr>
        <w:t xml:space="preserve"> for your rule, contact </w:t>
      </w:r>
      <w:r w:rsidR="00F72038" w:rsidRPr="00C07B32">
        <w:rPr>
          <w:b/>
          <w:lang w:val="en"/>
        </w:rPr>
        <w:t>Denise Collins</w:t>
      </w:r>
      <w:r w:rsidR="00A330E1" w:rsidRPr="00C07B32">
        <w:rPr>
          <w:b/>
          <w:lang w:val="en"/>
        </w:rPr>
        <w:t xml:space="preserve">, </w:t>
      </w:r>
      <w:r w:rsidR="00F72038" w:rsidRPr="00C07B32">
        <w:rPr>
          <w:b/>
          <w:lang w:val="en"/>
        </w:rPr>
        <w:t xml:space="preserve">Court Administrator </w:t>
      </w:r>
      <w:r w:rsidR="00A330E1" w:rsidRPr="00C07B32">
        <w:rPr>
          <w:b/>
          <w:lang w:val="en"/>
        </w:rPr>
        <w:t xml:space="preserve">at </w:t>
      </w:r>
      <w:hyperlink r:id="rId10" w:history="1">
        <w:r w:rsidR="00F72038" w:rsidRPr="00C07B32">
          <w:rPr>
            <w:rStyle w:val="Hyperlink"/>
            <w:b/>
            <w:lang w:val="en"/>
          </w:rPr>
          <w:t>denisecollins@state.mn.us</w:t>
        </w:r>
      </w:hyperlink>
      <w:r w:rsidR="00A330E1" w:rsidRPr="00C07B32">
        <w:rPr>
          <w:b/>
          <w:lang w:val="en"/>
        </w:rPr>
        <w:t xml:space="preserve"> or (651) 361-78</w:t>
      </w:r>
      <w:r w:rsidR="00F72038" w:rsidRPr="00C07B32">
        <w:rPr>
          <w:b/>
          <w:lang w:val="en"/>
        </w:rPr>
        <w:t>75</w:t>
      </w:r>
      <w:r w:rsidR="00A330E1">
        <w:rPr>
          <w:b/>
          <w:lang w:val="en"/>
        </w:rPr>
        <w:t xml:space="preserve"> </w:t>
      </w:r>
      <w:r w:rsidRPr="00EE53C8">
        <w:rPr>
          <w:lang w:val="en"/>
        </w:rPr>
        <w:t>at least a week before your notice is published in the State Register.</w:t>
      </w:r>
    </w:p>
    <w:p w14:paraId="5FB77EED" w14:textId="77777777" w:rsidR="00BE32CD" w:rsidRPr="00EE53C8" w:rsidRDefault="00BE32CD" w:rsidP="0010374B">
      <w:pPr>
        <w:widowControl/>
        <w:ind w:left="720" w:right="720"/>
        <w:rPr>
          <w:lang w:val="en"/>
        </w:rPr>
      </w:pPr>
    </w:p>
    <w:p w14:paraId="1D8D225E" w14:textId="7451CD1C" w:rsidR="00BE32CD" w:rsidRPr="00EE53C8" w:rsidRDefault="00BE32CD" w:rsidP="0010374B">
      <w:pPr>
        <w:widowControl/>
        <w:ind w:left="720" w:right="720"/>
        <w:rPr>
          <w:lang w:val="en"/>
        </w:rPr>
      </w:pPr>
      <w:r w:rsidRPr="00EE53C8">
        <w:rPr>
          <w:lang w:val="en"/>
        </w:rPr>
        <w:t>When requesting to set up a public eComment</w:t>
      </w:r>
      <w:r w:rsidR="005803A3">
        <w:rPr>
          <w:lang w:val="en"/>
        </w:rPr>
        <w:t>s</w:t>
      </w:r>
      <w:r w:rsidRPr="00EE53C8">
        <w:rPr>
          <w:lang w:val="en"/>
        </w:rPr>
        <w:t xml:space="preserve"> </w:t>
      </w:r>
      <w:r w:rsidR="00764A29" w:rsidRPr="00EE53C8">
        <w:rPr>
          <w:lang w:val="en"/>
        </w:rPr>
        <w:t>page</w:t>
      </w:r>
      <w:r w:rsidRPr="00EE53C8">
        <w:rPr>
          <w:lang w:val="en"/>
        </w:rPr>
        <w:t xml:space="preserve"> for your rule, please provide the following:</w:t>
      </w:r>
    </w:p>
    <w:p w14:paraId="4A6C2293" w14:textId="77777777" w:rsidR="00BE32CD" w:rsidRDefault="00BE32CD" w:rsidP="0010374B">
      <w:pPr>
        <w:widowControl/>
        <w:ind w:left="720" w:right="720"/>
      </w:pPr>
    </w:p>
    <w:p w14:paraId="3177449C" w14:textId="77777777" w:rsidR="009437E4" w:rsidRDefault="00BF3268" w:rsidP="0021369F">
      <w:pPr>
        <w:pStyle w:val="ListParagraph"/>
        <w:widowControl/>
        <w:numPr>
          <w:ilvl w:val="0"/>
          <w:numId w:val="2"/>
        </w:numPr>
        <w:ind w:left="1440" w:right="720" w:hanging="720"/>
      </w:pPr>
      <w:r>
        <w:t xml:space="preserve">The </w:t>
      </w:r>
      <w:r w:rsidR="00BE32CD">
        <w:t>OAH docket number</w:t>
      </w:r>
      <w:r>
        <w:t xml:space="preserve"> assigned to the rulemaking</w:t>
      </w:r>
      <w:r w:rsidR="001E57E9">
        <w:t>.</w:t>
      </w:r>
    </w:p>
    <w:p w14:paraId="478FDB08" w14:textId="0136A7A2" w:rsidR="00BE32CD" w:rsidRDefault="00A330E1" w:rsidP="0021369F">
      <w:pPr>
        <w:pStyle w:val="ListParagraph"/>
        <w:widowControl/>
        <w:numPr>
          <w:ilvl w:val="0"/>
          <w:numId w:val="2"/>
        </w:numPr>
        <w:ind w:left="1440" w:right="720" w:hanging="720"/>
      </w:pPr>
      <w:r>
        <w:t>A</w:t>
      </w:r>
      <w:r w:rsidR="00BE32CD">
        <w:t xml:space="preserve"> finalized </w:t>
      </w:r>
      <w:r w:rsidRPr="00A330E1">
        <w:rPr>
          <w:b/>
        </w:rPr>
        <w:t>accessible</w:t>
      </w:r>
      <w:r>
        <w:t xml:space="preserve"> </w:t>
      </w:r>
      <w:r w:rsidR="00BE32CD">
        <w:t>copy of the</w:t>
      </w:r>
      <w:r w:rsidR="001E57E9">
        <w:t xml:space="preserve"> Request for Comments or Notice </w:t>
      </w:r>
      <w:r w:rsidR="00BE32CD">
        <w:t>and any additional documents (proposed rules, SONAR, etc.) you wou</w:t>
      </w:r>
      <w:r w:rsidR="00DE2050">
        <w:t xml:space="preserve">ld like to appear on your public eComments </w:t>
      </w:r>
      <w:r w:rsidR="001E57E9">
        <w:t>page</w:t>
      </w:r>
      <w:r w:rsidR="00DE2050">
        <w:t xml:space="preserve">. </w:t>
      </w:r>
      <w:r w:rsidR="00CB20D6">
        <w:t xml:space="preserve"> </w:t>
      </w:r>
    </w:p>
    <w:p w14:paraId="74D28AE2" w14:textId="77777777" w:rsidR="001E57E9" w:rsidRDefault="001E57E9" w:rsidP="0021369F">
      <w:pPr>
        <w:pStyle w:val="ListParagraph"/>
        <w:widowControl/>
        <w:numPr>
          <w:ilvl w:val="0"/>
          <w:numId w:val="2"/>
        </w:numPr>
        <w:ind w:left="1440" w:right="720" w:hanging="720"/>
      </w:pPr>
      <w:r>
        <w:t>The date the Request for Comments or Notice will appear in the State Register.</w:t>
      </w:r>
    </w:p>
    <w:p w14:paraId="4C26FD28" w14:textId="77777777" w:rsidR="00BE32CD" w:rsidRDefault="00BE32CD" w:rsidP="0021369F">
      <w:pPr>
        <w:pStyle w:val="ListParagraph"/>
        <w:widowControl/>
        <w:numPr>
          <w:ilvl w:val="0"/>
          <w:numId w:val="2"/>
        </w:numPr>
        <w:ind w:left="1440" w:right="720" w:hanging="720"/>
      </w:pPr>
      <w:r>
        <w:t>The dates the comment period will open and close</w:t>
      </w:r>
      <w:r w:rsidR="00DE2050">
        <w:t>.</w:t>
      </w:r>
    </w:p>
    <w:p w14:paraId="0ECAC785" w14:textId="77777777" w:rsidR="00BE32CD" w:rsidRDefault="00BF3268" w:rsidP="0021369F">
      <w:pPr>
        <w:pStyle w:val="ListParagraph"/>
        <w:widowControl/>
        <w:numPr>
          <w:ilvl w:val="0"/>
          <w:numId w:val="2"/>
        </w:numPr>
        <w:ind w:left="1440" w:right="720" w:hanging="720"/>
      </w:pPr>
      <w:r>
        <w:t xml:space="preserve">If </w:t>
      </w:r>
      <w:r w:rsidR="001E57E9">
        <w:t>the agency</w:t>
      </w:r>
      <w:r>
        <w:t xml:space="preserve"> maintain</w:t>
      </w:r>
      <w:r w:rsidR="001E57E9">
        <w:t xml:space="preserve">s a </w:t>
      </w:r>
      <w:r w:rsidR="00BE32CD">
        <w:t xml:space="preserve">rulemaking </w:t>
      </w:r>
      <w:r w:rsidR="00D94D7D">
        <w:t>web</w:t>
      </w:r>
      <w:r w:rsidR="00BE32CD">
        <w:t>page</w:t>
      </w:r>
      <w:r w:rsidR="001E57E9">
        <w:t xml:space="preserve">, please </w:t>
      </w:r>
      <w:r>
        <w:t xml:space="preserve">provide a link. OAH will link to </w:t>
      </w:r>
      <w:r w:rsidR="001E57E9">
        <w:t>the agency’s</w:t>
      </w:r>
      <w:r>
        <w:t xml:space="preserve"> rulemaking </w:t>
      </w:r>
      <w:r w:rsidR="00D94D7D">
        <w:t>web</w:t>
      </w:r>
      <w:r>
        <w:t xml:space="preserve">page on your public eComments </w:t>
      </w:r>
      <w:r w:rsidR="00D94D7D">
        <w:t>web</w:t>
      </w:r>
      <w:r w:rsidR="001E57E9">
        <w:t>page</w:t>
      </w:r>
      <w:r>
        <w:t>.</w:t>
      </w:r>
    </w:p>
    <w:p w14:paraId="1454E095" w14:textId="77777777" w:rsidR="00BF3268" w:rsidRDefault="00BF3268" w:rsidP="0021369F">
      <w:pPr>
        <w:pStyle w:val="ListParagraph"/>
        <w:widowControl/>
        <w:ind w:left="1080" w:right="720"/>
      </w:pPr>
    </w:p>
    <w:p w14:paraId="17386E80" w14:textId="77777777" w:rsidR="00BD2CDF" w:rsidRDefault="008B4C46" w:rsidP="004D07F1">
      <w:pPr>
        <w:widowControl/>
        <w:ind w:right="720" w:firstLine="720"/>
      </w:pPr>
      <w:r>
        <w:rPr>
          <w:b/>
          <w:bCs/>
          <w:lang w:eastAsia="en-US"/>
        </w:rPr>
        <w:t xml:space="preserve">[Revised in 2017] </w:t>
      </w:r>
      <w:r w:rsidR="003A0769">
        <w:t>For giving instructions to the public:</w:t>
      </w:r>
    </w:p>
    <w:p w14:paraId="6AF3EB15" w14:textId="77777777" w:rsidR="003A0769" w:rsidRDefault="003A0769" w:rsidP="004D07F1">
      <w:pPr>
        <w:widowControl/>
        <w:ind w:right="720" w:firstLine="720"/>
      </w:pPr>
    </w:p>
    <w:p w14:paraId="2A8E6284" w14:textId="249793A8" w:rsidR="00BD2CDF" w:rsidRDefault="00BD2CDF" w:rsidP="00CE59DF">
      <w:pPr>
        <w:widowControl/>
        <w:ind w:left="1440" w:right="720" w:hanging="720"/>
      </w:pPr>
      <w:r>
        <w:t xml:space="preserve">1. </w:t>
      </w:r>
      <w:r w:rsidR="00CE59DF">
        <w:tab/>
      </w:r>
      <w:r w:rsidR="000C662C">
        <w:t xml:space="preserve">Announce </w:t>
      </w:r>
      <w:r>
        <w:t>OAH</w:t>
      </w:r>
      <w:r w:rsidR="00DE2050">
        <w:t>’s</w:t>
      </w:r>
      <w:r w:rsidR="000C662C">
        <w:t xml:space="preserve"> </w:t>
      </w:r>
      <w:r w:rsidR="001E57E9" w:rsidRPr="00EE53C8">
        <w:t>e</w:t>
      </w:r>
      <w:r w:rsidR="00DE2050" w:rsidRPr="00EE53C8">
        <w:t>Comment</w:t>
      </w:r>
      <w:r w:rsidR="005803A3">
        <w:t>s</w:t>
      </w:r>
      <w:r w:rsidR="00DE2050" w:rsidRPr="00EE53C8">
        <w:t xml:space="preserve"> </w:t>
      </w:r>
      <w:r w:rsidR="007F5DCD" w:rsidRPr="00EE53C8">
        <w:t>web</w:t>
      </w:r>
      <w:r w:rsidR="00400C57" w:rsidRPr="00EE53C8">
        <w:t>site</w:t>
      </w:r>
      <w:r>
        <w:t xml:space="preserve"> </w:t>
      </w:r>
      <w:r w:rsidR="000C662C">
        <w:t xml:space="preserve">for </w:t>
      </w:r>
      <w:r w:rsidR="000C662C" w:rsidRPr="00A23A3D">
        <w:rPr>
          <w:noProof/>
        </w:rPr>
        <w:t xml:space="preserve">accepting </w:t>
      </w:r>
      <w:r w:rsidR="0054394C" w:rsidRPr="00887795">
        <w:rPr>
          <w:noProof/>
        </w:rPr>
        <w:t>electronic</w:t>
      </w:r>
      <w:r w:rsidR="0054394C">
        <w:t xml:space="preserve"> </w:t>
      </w:r>
      <w:r w:rsidR="000C662C">
        <w:t xml:space="preserve">comments </w:t>
      </w:r>
      <w:hyperlink r:id="rId11" w:history="1">
        <w:r w:rsidR="00381681">
          <w:rPr>
            <w:rStyle w:val="Hyperlink"/>
            <w:lang w:val="en"/>
          </w:rPr>
          <w:t>OAH eComments website (https://minnesotaoah.granicusideas.com/)</w:t>
        </w:r>
      </w:hyperlink>
      <w:r w:rsidRPr="00EE53C8">
        <w:t xml:space="preserve"> </w:t>
      </w:r>
      <w:r w:rsidR="00923170" w:rsidRPr="00EE53C8">
        <w:t xml:space="preserve">and the </w:t>
      </w:r>
      <w:r w:rsidR="00972B8C" w:rsidRPr="00EE53C8">
        <w:t>rule subject</w:t>
      </w:r>
      <w:r w:rsidR="00972B8C">
        <w:rPr>
          <w:b/>
        </w:rPr>
        <w:t xml:space="preserve"> </w:t>
      </w:r>
      <w:r>
        <w:t xml:space="preserve">at the hearing. The same deadline that applies to written comments </w:t>
      </w:r>
      <w:r w:rsidR="003A0769">
        <w:t>applies</w:t>
      </w:r>
      <w:r>
        <w:t xml:space="preserve"> to </w:t>
      </w:r>
      <w:r w:rsidR="005803A3">
        <w:t>eC</w:t>
      </w:r>
      <w:r>
        <w:t>omments</w:t>
      </w:r>
      <w:r w:rsidRPr="00EE53C8">
        <w:t>.</w:t>
      </w:r>
      <w:r>
        <w:t xml:space="preserve"> </w:t>
      </w:r>
    </w:p>
    <w:p w14:paraId="33662C5C" w14:textId="77777777" w:rsidR="00BD2CDF" w:rsidRDefault="00BD2CDF" w:rsidP="00CE59DF">
      <w:pPr>
        <w:widowControl/>
        <w:ind w:left="1440" w:right="720" w:hanging="720"/>
      </w:pPr>
    </w:p>
    <w:p w14:paraId="71C0870E" w14:textId="77777777" w:rsidR="00DD1822" w:rsidRPr="00EE53C8" w:rsidRDefault="00BD2CDF" w:rsidP="00DD1822">
      <w:pPr>
        <w:widowControl/>
        <w:ind w:left="1440" w:right="720" w:hanging="720"/>
      </w:pPr>
      <w:r>
        <w:t xml:space="preserve">2. </w:t>
      </w:r>
      <w:r w:rsidR="00CE59DF">
        <w:tab/>
      </w:r>
      <w:r w:rsidR="00923170" w:rsidRPr="00EE53C8">
        <w:t xml:space="preserve">People submitting comments will be able to see their comments on the </w:t>
      </w:r>
      <w:r w:rsidR="007F5DCD" w:rsidRPr="00EE53C8">
        <w:t>web</w:t>
      </w:r>
      <w:r w:rsidR="00923170" w:rsidRPr="00EE53C8">
        <w:t>site</w:t>
      </w:r>
      <w:r w:rsidR="00A01BBF" w:rsidRPr="00EE53C8">
        <w:t>, making a hard copy unnecessary.</w:t>
      </w:r>
    </w:p>
    <w:p w14:paraId="020A28CA" w14:textId="77777777" w:rsidR="00DD1822" w:rsidRPr="00EE53C8" w:rsidRDefault="00DD1822" w:rsidP="00DD1822">
      <w:pPr>
        <w:widowControl/>
        <w:ind w:left="1440" w:right="720" w:hanging="720"/>
      </w:pPr>
    </w:p>
    <w:p w14:paraId="5ACB74DE" w14:textId="0326CBE4" w:rsidR="000E0C46" w:rsidRPr="00EE53C8" w:rsidRDefault="00BD2CDF" w:rsidP="00CE59DF">
      <w:pPr>
        <w:widowControl/>
        <w:ind w:left="1440" w:right="720" w:hanging="720"/>
      </w:pPr>
      <w:r w:rsidRPr="00EE53C8">
        <w:t xml:space="preserve">3. </w:t>
      </w:r>
      <w:r w:rsidR="00CE59DF" w:rsidRPr="00EE53C8">
        <w:tab/>
      </w:r>
      <w:r w:rsidR="005803A3">
        <w:t>eComments</w:t>
      </w:r>
      <w:r w:rsidR="00C07B32">
        <w:t xml:space="preserve"> </w:t>
      </w:r>
      <w:r w:rsidR="00923170" w:rsidRPr="00EE53C8">
        <w:t xml:space="preserve">will </w:t>
      </w:r>
      <w:r w:rsidR="00A01BBF" w:rsidRPr="00EE53C8">
        <w:t xml:space="preserve">collate </w:t>
      </w:r>
      <w:r w:rsidR="00923170" w:rsidRPr="00EE53C8">
        <w:t xml:space="preserve">comments by </w:t>
      </w:r>
      <w:r w:rsidR="00A01BBF" w:rsidRPr="00EE53C8">
        <w:t>their</w:t>
      </w:r>
      <w:r w:rsidR="00972B8C" w:rsidRPr="00EE53C8">
        <w:t xml:space="preserve"> respective rulemaking subject</w:t>
      </w:r>
      <w:r w:rsidR="00A01BBF" w:rsidRPr="00EE53C8">
        <w:t>s</w:t>
      </w:r>
      <w:r w:rsidR="00972B8C" w:rsidRPr="00EE53C8">
        <w:t xml:space="preserve">, eliminating the need for the commenter to add </w:t>
      </w:r>
      <w:r w:rsidR="00F57679" w:rsidRPr="00EE53C8">
        <w:t xml:space="preserve">the </w:t>
      </w:r>
      <w:r w:rsidR="000E0C46" w:rsidRPr="00EE53C8">
        <w:t>OAH Docket Number.</w:t>
      </w:r>
    </w:p>
    <w:p w14:paraId="4A4F5E4A" w14:textId="77777777" w:rsidR="00BD2CDF" w:rsidRPr="00EE53C8" w:rsidRDefault="00BD2CDF" w:rsidP="00CE59DF">
      <w:pPr>
        <w:widowControl/>
        <w:ind w:left="1440" w:right="720" w:hanging="720"/>
      </w:pPr>
    </w:p>
    <w:p w14:paraId="64BB67B3" w14:textId="3198CE71" w:rsidR="00BE6C78" w:rsidRDefault="00BD2CDF" w:rsidP="00263796">
      <w:pPr>
        <w:widowControl/>
        <w:ind w:left="1440" w:hanging="720"/>
      </w:pPr>
      <w:r w:rsidRPr="00EE53C8">
        <w:t xml:space="preserve">4. </w:t>
      </w:r>
      <w:r w:rsidR="00CE59DF" w:rsidRPr="00EE53C8">
        <w:tab/>
      </w:r>
      <w:r w:rsidR="00A01BBF" w:rsidRPr="00EE53C8">
        <w:t xml:space="preserve">The agency will be </w:t>
      </w:r>
      <w:r w:rsidR="0054394C" w:rsidRPr="00EE53C8">
        <w:t xml:space="preserve">able to </w:t>
      </w:r>
      <w:r w:rsidR="00A01BBF" w:rsidRPr="00EE53C8">
        <w:t>collect the comments directly</w:t>
      </w:r>
      <w:r w:rsidR="007F5DCD" w:rsidRPr="00EE53C8">
        <w:t xml:space="preserve"> from eComments</w:t>
      </w:r>
      <w:r w:rsidR="00A01BBF" w:rsidRPr="00EE53C8">
        <w:t>, so there</w:t>
      </w:r>
      <w:r w:rsidR="00EE53C8">
        <w:t xml:space="preserve"> is</w:t>
      </w:r>
      <w:r w:rsidR="00A01BBF" w:rsidRPr="00EE53C8">
        <w:t xml:space="preserve"> no need to email them to the agency.</w:t>
      </w:r>
      <w:r w:rsidR="00BE6C78">
        <w:br w:type="page"/>
      </w:r>
    </w:p>
    <w:p w14:paraId="04862DE6" w14:textId="01531072" w:rsidR="003A0769" w:rsidRDefault="008B4C46" w:rsidP="00BD2CDF">
      <w:pPr>
        <w:widowControl/>
        <w:ind w:firstLine="720"/>
      </w:pPr>
      <w:r>
        <w:rPr>
          <w:b/>
          <w:bCs/>
          <w:lang w:eastAsia="en-US"/>
        </w:rPr>
        <w:lastRenderedPageBreak/>
        <w:t>[Revised in 20</w:t>
      </w:r>
      <w:r w:rsidR="004205F5">
        <w:rPr>
          <w:b/>
          <w:bCs/>
          <w:lang w:eastAsia="en-US"/>
        </w:rPr>
        <w:t>19</w:t>
      </w:r>
      <w:r>
        <w:rPr>
          <w:b/>
          <w:bCs/>
          <w:lang w:eastAsia="en-US"/>
        </w:rPr>
        <w:t xml:space="preserve">] </w:t>
      </w:r>
      <w:r w:rsidR="003A0769">
        <w:t>For advising the agency:</w:t>
      </w:r>
    </w:p>
    <w:p w14:paraId="2A9B8B4D" w14:textId="77777777" w:rsidR="003A0769" w:rsidRDefault="003A0769" w:rsidP="00BD2CDF">
      <w:pPr>
        <w:widowControl/>
        <w:ind w:firstLine="720"/>
      </w:pPr>
    </w:p>
    <w:p w14:paraId="2C3BCC09" w14:textId="02689464" w:rsidR="00EC04D9" w:rsidRPr="00C07B32" w:rsidRDefault="00EC04D9" w:rsidP="0021369F">
      <w:pPr>
        <w:pStyle w:val="ListParagraph"/>
        <w:widowControl/>
        <w:numPr>
          <w:ilvl w:val="0"/>
          <w:numId w:val="3"/>
        </w:numPr>
        <w:ind w:right="720"/>
      </w:pPr>
      <w:r>
        <w:t xml:space="preserve">At the end of the comment period or any time the agency requests, OAH will provide a report to the agency. The reports will include comments, each commenter’s </w:t>
      </w:r>
      <w:r w:rsidRPr="00A23A3D">
        <w:rPr>
          <w:noProof/>
        </w:rPr>
        <w:t>name</w:t>
      </w:r>
      <w:r>
        <w:t xml:space="preserve"> and email address, and the date and time each comment was posted. </w:t>
      </w:r>
      <w:r w:rsidR="00A330E1" w:rsidRPr="004205F5">
        <w:t xml:space="preserve">The report is available as a PDF document. To request reports, email </w:t>
      </w:r>
      <w:r w:rsidR="000423D8" w:rsidRPr="004205F5">
        <w:rPr>
          <w:lang w:val="en"/>
        </w:rPr>
        <w:t>Denise Collins</w:t>
      </w:r>
      <w:r w:rsidR="00A330E1" w:rsidRPr="004205F5">
        <w:rPr>
          <w:lang w:val="en"/>
        </w:rPr>
        <w:t xml:space="preserve"> at</w:t>
      </w:r>
      <w:r w:rsidR="00A330E1" w:rsidRPr="00C07B32">
        <w:rPr>
          <w:b/>
          <w:lang w:val="en"/>
        </w:rPr>
        <w:t xml:space="preserve"> </w:t>
      </w:r>
      <w:hyperlink r:id="rId12" w:history="1">
        <w:r w:rsidR="00F72038" w:rsidRPr="00C07B32">
          <w:rPr>
            <w:rStyle w:val="Hyperlink"/>
            <w:b/>
            <w:lang w:val="en"/>
          </w:rPr>
          <w:t>denise.collins@state.mn.us</w:t>
        </w:r>
      </w:hyperlink>
      <w:r w:rsidR="00A330E1" w:rsidRPr="00C07B32">
        <w:rPr>
          <w:b/>
          <w:lang w:val="en"/>
        </w:rPr>
        <w:t xml:space="preserve"> </w:t>
      </w:r>
      <w:r w:rsidR="00A330E1" w:rsidRPr="00C07B32">
        <w:t>.</w:t>
      </w:r>
    </w:p>
    <w:p w14:paraId="0D0F3E8E" w14:textId="77777777" w:rsidR="001855C0" w:rsidRDefault="001855C0" w:rsidP="00BE6C78">
      <w:pPr>
        <w:pStyle w:val="ListParagraph"/>
        <w:widowControl/>
        <w:ind w:left="1440" w:right="720"/>
      </w:pPr>
    </w:p>
    <w:p w14:paraId="1CDF736D" w14:textId="77777777" w:rsidR="00BD2CDF" w:rsidRPr="00EE53C8" w:rsidRDefault="00972B8C" w:rsidP="0021369F">
      <w:pPr>
        <w:pStyle w:val="ListParagraph"/>
        <w:widowControl/>
        <w:numPr>
          <w:ilvl w:val="0"/>
          <w:numId w:val="3"/>
        </w:numPr>
        <w:ind w:right="720"/>
      </w:pPr>
      <w:r w:rsidRPr="00EE53C8">
        <w:t xml:space="preserve">The agency will </w:t>
      </w:r>
      <w:r w:rsidR="00DE2050" w:rsidRPr="00EE53C8">
        <w:t xml:space="preserve">also </w:t>
      </w:r>
      <w:r w:rsidRPr="00EE53C8">
        <w:t>be able to download</w:t>
      </w:r>
      <w:r w:rsidR="00EC04D9" w:rsidRPr="00EE53C8">
        <w:t xml:space="preserve"> comments mailed</w:t>
      </w:r>
      <w:r w:rsidRPr="00EE53C8">
        <w:t xml:space="preserve"> </w:t>
      </w:r>
      <w:r w:rsidR="00EC04D9" w:rsidRPr="00EE53C8">
        <w:t>to OAH</w:t>
      </w:r>
      <w:r w:rsidR="0054394C" w:rsidRPr="00EE53C8">
        <w:t xml:space="preserve"> </w:t>
      </w:r>
      <w:r w:rsidRPr="00EE53C8">
        <w:t xml:space="preserve">in </w:t>
      </w:r>
      <w:r w:rsidR="0054394C" w:rsidRPr="00EE53C8">
        <w:t xml:space="preserve">a </w:t>
      </w:r>
      <w:r w:rsidR="00BF3268" w:rsidRPr="00EE53C8">
        <w:t xml:space="preserve">PDF </w:t>
      </w:r>
      <w:r w:rsidRPr="00EE53C8">
        <w:t>format.</w:t>
      </w:r>
    </w:p>
    <w:p w14:paraId="435BEC06" w14:textId="77777777" w:rsidR="00BD2CDF" w:rsidRPr="00EE53C8" w:rsidRDefault="00BD2CDF" w:rsidP="00CE59DF">
      <w:pPr>
        <w:widowControl/>
        <w:ind w:left="1440" w:right="720" w:hanging="720"/>
      </w:pPr>
    </w:p>
    <w:p w14:paraId="387A6A56" w14:textId="77777777" w:rsidR="00BD2CDF" w:rsidRDefault="001855C0" w:rsidP="00CE59DF">
      <w:pPr>
        <w:widowControl/>
        <w:ind w:left="1440" w:right="720" w:hanging="720"/>
      </w:pPr>
      <w:r>
        <w:t>3</w:t>
      </w:r>
      <w:r w:rsidR="00BD2CDF">
        <w:t xml:space="preserve">. </w:t>
      </w:r>
      <w:r w:rsidR="00CE59DF">
        <w:tab/>
      </w:r>
      <w:r w:rsidR="000C662C">
        <w:t xml:space="preserve">The agency will need to print out </w:t>
      </w:r>
      <w:r w:rsidR="00972B8C">
        <w:t xml:space="preserve">the </w:t>
      </w:r>
      <w:r w:rsidR="00BD2CDF">
        <w:t xml:space="preserve">comments </w:t>
      </w:r>
      <w:r w:rsidR="000C662C">
        <w:t xml:space="preserve">and </w:t>
      </w:r>
      <w:r w:rsidR="00BD2CDF">
        <w:t>include</w:t>
      </w:r>
      <w:r w:rsidR="000C662C">
        <w:t xml:space="preserve"> them </w:t>
      </w:r>
      <w:r w:rsidR="00BD2CDF">
        <w:t>in the record.</w:t>
      </w:r>
    </w:p>
    <w:p w14:paraId="4B4E3C02" w14:textId="77777777" w:rsidR="00BD2CDF" w:rsidRDefault="00BD2CDF">
      <w:pPr>
        <w:widowControl/>
        <w:rPr>
          <w:b/>
          <w:bCs/>
        </w:rPr>
      </w:pPr>
    </w:p>
    <w:p w14:paraId="1360FF9B" w14:textId="77777777" w:rsidR="002D3A46" w:rsidRDefault="002D3A46">
      <w:pPr>
        <w:widowControl/>
      </w:pPr>
      <w:r>
        <w:rPr>
          <w:b/>
          <w:bCs/>
        </w:rPr>
        <w:t>Telephone/Fax.</w:t>
      </w:r>
      <w:r>
        <w:t xml:space="preserve"> The OAH telephone number is </w:t>
      </w:r>
      <w:r w:rsidR="003A1923">
        <w:t>(</w:t>
      </w:r>
      <w:r w:rsidRPr="0000015C">
        <w:t>651</w:t>
      </w:r>
      <w:r w:rsidR="003A1923">
        <w:t xml:space="preserve">) </w:t>
      </w:r>
      <w:r w:rsidRPr="0000015C">
        <w:t>361-7900</w:t>
      </w:r>
      <w:r>
        <w:t xml:space="preserve">. The fax number is </w:t>
      </w:r>
      <w:r w:rsidR="003A1923">
        <w:t>(</w:t>
      </w:r>
      <w:r>
        <w:t>651</w:t>
      </w:r>
      <w:r w:rsidR="003A1923">
        <w:t>)</w:t>
      </w:r>
      <w:r w:rsidR="0078195C">
        <w:t> </w:t>
      </w:r>
      <w:r w:rsidR="00206AE9">
        <w:t>539</w:t>
      </w:r>
      <w:r w:rsidR="0078195C">
        <w:noBreakHyphen/>
      </w:r>
      <w:r w:rsidR="00206AE9">
        <w:t>03</w:t>
      </w:r>
      <w:r w:rsidR="00855141">
        <w:t>1</w:t>
      </w:r>
      <w:r w:rsidR="00206AE9">
        <w:t>0</w:t>
      </w:r>
      <w:r>
        <w:t>.</w:t>
      </w:r>
    </w:p>
    <w:p w14:paraId="0B3A9FD9" w14:textId="77777777" w:rsidR="002D3A46" w:rsidRDefault="002D3A46">
      <w:pPr>
        <w:widowControl/>
      </w:pPr>
    </w:p>
    <w:p w14:paraId="631306B2" w14:textId="446F33CC" w:rsidR="002D3A46" w:rsidRDefault="003E7B5A" w:rsidP="004966AF">
      <w:pPr>
        <w:widowControl/>
      </w:pPr>
      <w:r>
        <w:rPr>
          <w:b/>
          <w:bCs/>
          <w:lang w:eastAsia="en-US"/>
        </w:rPr>
        <w:t>[Revised in 20</w:t>
      </w:r>
      <w:r w:rsidR="00243F0A">
        <w:rPr>
          <w:b/>
          <w:bCs/>
          <w:lang w:eastAsia="en-US"/>
        </w:rPr>
        <w:t>19</w:t>
      </w:r>
      <w:r>
        <w:rPr>
          <w:b/>
          <w:bCs/>
          <w:lang w:eastAsia="en-US"/>
        </w:rPr>
        <w:t xml:space="preserve">] </w:t>
      </w:r>
      <w:r w:rsidR="002D3A46">
        <w:rPr>
          <w:b/>
          <w:bCs/>
        </w:rPr>
        <w:t>Questions about Notice Plans or Rulemaking Process.</w:t>
      </w:r>
      <w:r w:rsidR="002D3A46">
        <w:t xml:space="preserve"> If you have questions about requesting OAH prior approval of your Notice Plan or about the rulemaking process, </w:t>
      </w:r>
      <w:r w:rsidR="00CD0EB4">
        <w:t xml:space="preserve">contact OAH by </w:t>
      </w:r>
      <w:r w:rsidR="00CD0EB4" w:rsidRPr="00060E55">
        <w:rPr>
          <w:rFonts w:eastAsia="Times New Roman"/>
        </w:rPr>
        <w:t>send</w:t>
      </w:r>
      <w:r w:rsidR="00CD0EB4">
        <w:rPr>
          <w:rFonts w:eastAsia="Times New Roman"/>
        </w:rPr>
        <w:t>ing</w:t>
      </w:r>
      <w:r w:rsidR="00CD0EB4" w:rsidRPr="00060E55">
        <w:rPr>
          <w:rFonts w:eastAsia="Times New Roman"/>
        </w:rPr>
        <w:t xml:space="preserve"> an </w:t>
      </w:r>
      <w:r w:rsidR="00DE2050">
        <w:rPr>
          <w:rFonts w:eastAsia="Times New Roman"/>
        </w:rPr>
        <w:t>email</w:t>
      </w:r>
      <w:r w:rsidR="00CD0EB4" w:rsidRPr="00060E55">
        <w:rPr>
          <w:rFonts w:eastAsia="Times New Roman"/>
        </w:rPr>
        <w:t xml:space="preserve"> </w:t>
      </w:r>
      <w:r w:rsidR="00CD0EB4" w:rsidRPr="00A47F75">
        <w:rPr>
          <w:rFonts w:eastAsia="Times New Roman"/>
        </w:rPr>
        <w:t xml:space="preserve">to </w:t>
      </w:r>
      <w:r w:rsidR="00A330E1" w:rsidRPr="00243F0A">
        <w:rPr>
          <w:rStyle w:val="Strong"/>
          <w:b w:val="0"/>
        </w:rPr>
        <w:t>the judge’s legal assistant</w:t>
      </w:r>
      <w:r w:rsidR="00A330E1" w:rsidRPr="00243F0A">
        <w:rPr>
          <w:b/>
        </w:rPr>
        <w:t>.</w:t>
      </w:r>
      <w:r w:rsidR="00A330E1" w:rsidRPr="00A47F75">
        <w:t xml:space="preserve"> Refer to </w:t>
      </w:r>
      <w:hyperlink r:id="rId13" w:history="1">
        <w:r w:rsidR="00381681" w:rsidRPr="00A47F75">
          <w:rPr>
            <w:rStyle w:val="Hyperlink"/>
          </w:rPr>
          <w:t>OAH Staff Directory (https://mn.gov/oah/about-us/staffdirectory/)</w:t>
        </w:r>
      </w:hyperlink>
      <w:r w:rsidR="00A330E1" w:rsidRPr="00A47F75">
        <w:t xml:space="preserve"> for help identifying the judge’s assistant and the assistant’s contact information</w:t>
      </w:r>
      <w:r w:rsidR="00A330E1" w:rsidRPr="00A330E1">
        <w:rPr>
          <w:b/>
        </w:rPr>
        <w:t>.</w:t>
      </w:r>
    </w:p>
    <w:p w14:paraId="6BF4C3B6" w14:textId="77777777" w:rsidR="002D3A46" w:rsidRDefault="002D3A46">
      <w:pPr>
        <w:widowControl/>
      </w:pPr>
    </w:p>
    <w:p w14:paraId="28051049" w14:textId="708C5E09" w:rsidR="002D3A46" w:rsidRPr="00A47F75" w:rsidRDefault="00E44253">
      <w:pPr>
        <w:widowControl/>
      </w:pPr>
      <w:r>
        <w:rPr>
          <w:b/>
          <w:bCs/>
        </w:rPr>
        <w:t>R</w:t>
      </w:r>
      <w:r w:rsidR="00D94D7D" w:rsidRPr="00C07B32">
        <w:rPr>
          <w:b/>
          <w:bCs/>
        </w:rPr>
        <w:t>equest</w:t>
      </w:r>
      <w:r>
        <w:rPr>
          <w:b/>
          <w:bCs/>
        </w:rPr>
        <w:t>ing</w:t>
      </w:r>
      <w:r w:rsidR="00D94D7D" w:rsidRPr="00C07B32">
        <w:rPr>
          <w:b/>
          <w:bCs/>
        </w:rPr>
        <w:t xml:space="preserve"> an OAH docket number or</w:t>
      </w:r>
      <w:r w:rsidR="002D3A46" w:rsidRPr="00C07B32">
        <w:rPr>
          <w:b/>
          <w:bCs/>
        </w:rPr>
        <w:t xml:space="preserve"> schedule a hearing date.</w:t>
      </w:r>
      <w:r w:rsidR="002D3A46" w:rsidRPr="00A47F75">
        <w:t xml:space="preserve"> </w:t>
      </w:r>
      <w:r w:rsidR="00762499" w:rsidRPr="00A47F75">
        <w:t xml:space="preserve">[Revised in 2018] </w:t>
      </w:r>
      <w:r w:rsidR="002D3A46" w:rsidRPr="00A47F75">
        <w:t>To</w:t>
      </w:r>
      <w:r w:rsidR="00D94D7D" w:rsidRPr="00A47F75">
        <w:t xml:space="preserve"> request an OAH docket number or </w:t>
      </w:r>
      <w:r w:rsidR="002D3A46" w:rsidRPr="00A47F75">
        <w:t xml:space="preserve">schedule a hearing date, </w:t>
      </w:r>
      <w:r w:rsidR="00CB20D6" w:rsidRPr="00A47F75">
        <w:t>complete the</w:t>
      </w:r>
      <w:r w:rsidR="00CB20D6" w:rsidRPr="00762499">
        <w:rPr>
          <w:b/>
        </w:rPr>
        <w:t xml:space="preserve"> </w:t>
      </w:r>
      <w:hyperlink r:id="rId14" w:history="1">
        <w:r w:rsidR="00381681">
          <w:rPr>
            <w:rStyle w:val="Hyperlink"/>
            <w:b/>
          </w:rPr>
          <w:t>Contested Case Docket Request (https://mn.gov/oah/lawyers-and-litigants/administrative-law/docket-request.jsp)</w:t>
        </w:r>
      </w:hyperlink>
      <w:r w:rsidR="00CB20D6" w:rsidRPr="00762499">
        <w:rPr>
          <w:b/>
        </w:rPr>
        <w:t xml:space="preserve"> </w:t>
      </w:r>
      <w:r w:rsidR="00CB20D6" w:rsidRPr="00A47F75">
        <w:t>on OAH’s website.</w:t>
      </w:r>
      <w:r w:rsidR="002D3A46" w:rsidRPr="00A47F75">
        <w:t xml:space="preserve"> </w:t>
      </w:r>
      <w:r w:rsidR="00CB20D6" w:rsidRPr="00A47F75">
        <w:t>P</w:t>
      </w:r>
      <w:r w:rsidR="00DE2050" w:rsidRPr="00A47F75">
        <w:t>rovide the subject of the rules</w:t>
      </w:r>
      <w:r w:rsidR="003409D7" w:rsidRPr="00A47F75">
        <w:t xml:space="preserve">, your proposed hearing dates, </w:t>
      </w:r>
      <w:r w:rsidR="00DE2050" w:rsidRPr="00A47F75">
        <w:t>and the Revisor’s ID number, if available</w:t>
      </w:r>
      <w:r w:rsidR="008B4C46" w:rsidRPr="00A47F75">
        <w:t xml:space="preserve">. </w:t>
      </w:r>
    </w:p>
    <w:p w14:paraId="654E7B09" w14:textId="77777777" w:rsidR="007F5DCD" w:rsidRPr="00A47F75" w:rsidRDefault="007F5DCD">
      <w:pPr>
        <w:widowControl/>
      </w:pPr>
    </w:p>
    <w:p w14:paraId="0ED30328" w14:textId="77777777" w:rsidR="003409D7" w:rsidRPr="00A47F75" w:rsidRDefault="003409D7">
      <w:pPr>
        <w:widowControl/>
      </w:pPr>
      <w:r w:rsidRPr="00A47F75">
        <w:t xml:space="preserve">If you have difficulties using the Contested Case Docket Request form, then email or call </w:t>
      </w:r>
      <w:r w:rsidRPr="00C07B32">
        <w:t xml:space="preserve">Becky Howell at OAH at </w:t>
      </w:r>
      <w:hyperlink r:id="rId15" w:history="1">
        <w:r w:rsidRPr="00C07B32">
          <w:rPr>
            <w:rStyle w:val="Hyperlink"/>
          </w:rPr>
          <w:t>Rebekah.Howell@state.mn.us</w:t>
        </w:r>
      </w:hyperlink>
      <w:r w:rsidRPr="00C07B32">
        <w:t xml:space="preserve"> or (651) 361-7864. Provide Ms. Howell</w:t>
      </w:r>
      <w:r w:rsidRPr="00A47F75">
        <w:t xml:space="preserve"> with the information listed above. She will let you know whether an ALJ is available on one of your dates.</w:t>
      </w:r>
    </w:p>
    <w:p w14:paraId="502CC4CF" w14:textId="77777777" w:rsidR="003409D7" w:rsidRPr="003409D7" w:rsidRDefault="003409D7">
      <w:pPr>
        <w:widowControl/>
        <w:rPr>
          <w:b/>
        </w:rPr>
      </w:pPr>
    </w:p>
    <w:p w14:paraId="60872AA4" w14:textId="77777777" w:rsidR="007F5DCD" w:rsidRPr="00BE6C78" w:rsidRDefault="009A3438">
      <w:pPr>
        <w:widowControl/>
        <w:rPr>
          <w:b/>
        </w:rPr>
      </w:pPr>
      <w:r w:rsidRPr="00BE6C78">
        <w:rPr>
          <w:b/>
        </w:rPr>
        <w:t>Frequently Asked Questions</w:t>
      </w:r>
      <w:r w:rsidR="00580B71">
        <w:rPr>
          <w:b/>
        </w:rPr>
        <w:t xml:space="preserve"> </w:t>
      </w:r>
      <w:r w:rsidRPr="003E7B5A">
        <w:rPr>
          <w:b/>
          <w:color w:val="FF0000"/>
          <w:u w:val="single"/>
        </w:rPr>
        <w:t>from Agencies</w:t>
      </w:r>
      <w:r w:rsidRPr="00580B71">
        <w:rPr>
          <w:b/>
        </w:rPr>
        <w:t>:</w:t>
      </w:r>
    </w:p>
    <w:p w14:paraId="3C7BAF91" w14:textId="77777777" w:rsidR="007F5DCD" w:rsidRPr="00580B71" w:rsidRDefault="007F5DCD">
      <w:pPr>
        <w:widowControl/>
        <w:rPr>
          <w:b/>
        </w:rPr>
      </w:pPr>
    </w:p>
    <w:p w14:paraId="700B2D48" w14:textId="77777777" w:rsidR="00D813F9" w:rsidRPr="00A47F75" w:rsidRDefault="00D813F9" w:rsidP="00D813F9">
      <w:pPr>
        <w:widowControl/>
        <w:adjustRightInd/>
        <w:spacing w:after="120"/>
        <w:ind w:left="720"/>
      </w:pPr>
      <w:r w:rsidRPr="00A47F75">
        <w:t>[</w:t>
      </w:r>
      <w:r w:rsidR="0078195C" w:rsidRPr="00A47F75">
        <w:t>Revised</w:t>
      </w:r>
      <w:r w:rsidRPr="00A47F75">
        <w:t xml:space="preserve"> in 201</w:t>
      </w:r>
      <w:r w:rsidR="0078195C" w:rsidRPr="00A47F75">
        <w:t>9</w:t>
      </w:r>
      <w:r w:rsidRPr="00A47F75">
        <w:t>] How can the agency find out who the assigned ALJ’s legal assistant is? </w:t>
      </w:r>
    </w:p>
    <w:p w14:paraId="77D51AAA" w14:textId="77777777" w:rsidR="00D813F9" w:rsidRPr="0078195C" w:rsidRDefault="00D813F9" w:rsidP="00D813F9">
      <w:pPr>
        <w:widowControl/>
        <w:adjustRightInd/>
        <w:spacing w:after="120"/>
        <w:ind w:left="720"/>
      </w:pPr>
      <w:r w:rsidRPr="0078195C">
        <w:t xml:space="preserve">The best way to identify the judge’s legal assistant is to go to OAH’s website </w:t>
      </w:r>
      <w:hyperlink r:id="rId16" w:history="1">
        <w:r w:rsidR="00932FF5">
          <w:rPr>
            <w:rStyle w:val="Hyperlink"/>
          </w:rPr>
          <w:t>Administrative Law Judges (https://mn.gov/oah/about-us/judge-profiles/administrative-law-judges/)</w:t>
        </w:r>
      </w:hyperlink>
      <w:r w:rsidRPr="0078195C">
        <w:t xml:space="preserve"> and click on the judge’s profile. The judge’s legal assistant will be listed there.  </w:t>
      </w:r>
    </w:p>
    <w:p w14:paraId="456CE12C" w14:textId="77777777" w:rsidR="00146840" w:rsidRDefault="00146840">
      <w:pPr>
        <w:widowControl/>
        <w:autoSpaceDE/>
        <w:autoSpaceDN/>
        <w:adjustRightInd/>
        <w:rPr>
          <w:b/>
        </w:rPr>
      </w:pPr>
      <w:r>
        <w:rPr>
          <w:b/>
        </w:rPr>
        <w:br w:type="page"/>
      </w:r>
    </w:p>
    <w:p w14:paraId="7D0720BC" w14:textId="77777777" w:rsidR="00D813F9" w:rsidRDefault="00D813F9" w:rsidP="00D813F9">
      <w:pPr>
        <w:widowControl/>
        <w:adjustRightInd/>
        <w:spacing w:after="120"/>
        <w:ind w:left="720"/>
        <w:rPr>
          <w:b/>
        </w:rPr>
      </w:pPr>
      <w:r w:rsidRPr="00D813F9">
        <w:rPr>
          <w:b/>
        </w:rPr>
        <w:lastRenderedPageBreak/>
        <w:t>What do the legal assistants do compared to the staff attorneys? Do the legal assistants also bill for their time?</w:t>
      </w:r>
    </w:p>
    <w:p w14:paraId="157FBEA4" w14:textId="1F68DD08" w:rsidR="00D813F9" w:rsidRPr="00D813F9" w:rsidRDefault="00D813F9" w:rsidP="00D813F9">
      <w:pPr>
        <w:widowControl/>
        <w:adjustRightInd/>
        <w:spacing w:after="120"/>
        <w:ind w:left="720"/>
        <w:rPr>
          <w:b/>
        </w:rPr>
      </w:pPr>
      <w:r w:rsidRPr="0078195C">
        <w:t>Legal assistants assist the judge in finalizing and serving rule related documents.  Their time is included in the judge’s rate.  Staff attorneys</w:t>
      </w:r>
      <w:r w:rsidR="00EE2E64" w:rsidRPr="0078195C">
        <w:t>, who do bill for their time,</w:t>
      </w:r>
      <w:r w:rsidRPr="0078195C">
        <w:t xml:space="preserve"> often help the judge prepare the report.  If you have questions about where to direct your questions, </w:t>
      </w:r>
      <w:r w:rsidR="009E1E28" w:rsidRPr="00C07B32">
        <w:rPr>
          <w:b/>
        </w:rPr>
        <w:t>email</w:t>
      </w:r>
      <w:r w:rsidR="0078195C" w:rsidRPr="00C07B32">
        <w:rPr>
          <w:b/>
        </w:rPr>
        <w:t xml:space="preserve"> </w:t>
      </w:r>
      <w:r w:rsidR="00F72038" w:rsidRPr="00C07B32">
        <w:rPr>
          <w:b/>
          <w:lang w:val="en"/>
        </w:rPr>
        <w:t xml:space="preserve">Denise Collins </w:t>
      </w:r>
      <w:r w:rsidR="0078195C" w:rsidRPr="00C07B32">
        <w:rPr>
          <w:b/>
          <w:lang w:val="en"/>
        </w:rPr>
        <w:t xml:space="preserve">at </w:t>
      </w:r>
      <w:hyperlink r:id="rId17" w:history="1">
        <w:r w:rsidR="00F72038" w:rsidRPr="00C07B32">
          <w:rPr>
            <w:rStyle w:val="Hyperlink"/>
            <w:b/>
            <w:lang w:val="en"/>
          </w:rPr>
          <w:t>denise.collins@state.mn.us</w:t>
        </w:r>
      </w:hyperlink>
      <w:r w:rsidR="0078195C" w:rsidRPr="00C07B32">
        <w:rPr>
          <w:b/>
          <w:lang w:val="en"/>
        </w:rPr>
        <w:t xml:space="preserve"> </w:t>
      </w:r>
      <w:r w:rsidRPr="00C07B32">
        <w:rPr>
          <w:b/>
        </w:rPr>
        <w:t>.</w:t>
      </w:r>
    </w:p>
    <w:p w14:paraId="60C1543F" w14:textId="77777777" w:rsidR="007F5DCD" w:rsidRPr="0021369F" w:rsidRDefault="007F5DCD" w:rsidP="00D813F9">
      <w:pPr>
        <w:widowControl/>
        <w:ind w:left="720"/>
        <w:rPr>
          <w:b/>
        </w:rPr>
      </w:pPr>
      <w:r w:rsidRPr="0021369F">
        <w:rPr>
          <w:b/>
        </w:rPr>
        <w:t>Can agency staff reply to comments on the eComments website?</w:t>
      </w:r>
    </w:p>
    <w:p w14:paraId="73C9D757" w14:textId="77777777" w:rsidR="009A3438" w:rsidRDefault="009A3438" w:rsidP="00BE6C78">
      <w:pPr>
        <w:widowControl/>
        <w:ind w:left="720"/>
      </w:pPr>
    </w:p>
    <w:p w14:paraId="2157185F" w14:textId="79069A89" w:rsidR="001D5B6D" w:rsidRDefault="001D5B6D" w:rsidP="00BE6C78">
      <w:pPr>
        <w:widowControl/>
        <w:ind w:left="720"/>
      </w:pPr>
      <w:r>
        <w:t xml:space="preserve">Yes. Any agency staff member who registers for an account and has a valid email address may comment </w:t>
      </w:r>
      <w:r w:rsidR="008B4C46">
        <w:t xml:space="preserve">on pending rulemaking matters. </w:t>
      </w:r>
      <w:r>
        <w:t xml:space="preserve">The agency can also request that their response to the comments be posted </w:t>
      </w:r>
      <w:r w:rsidR="0078195C">
        <w:t xml:space="preserve">as a </w:t>
      </w:r>
      <w:r>
        <w:t xml:space="preserve">PDF on the agency’s public eComments webpage by emailing the PDF </w:t>
      </w:r>
      <w:r w:rsidRPr="006D7E73">
        <w:t>to</w:t>
      </w:r>
      <w:r w:rsidR="0078195C" w:rsidRPr="006D7E73">
        <w:t xml:space="preserve"> </w:t>
      </w:r>
      <w:r w:rsidR="00F72038" w:rsidRPr="00C07B32">
        <w:rPr>
          <w:lang w:val="en"/>
        </w:rPr>
        <w:t xml:space="preserve">Denise Collins </w:t>
      </w:r>
      <w:r w:rsidR="0078195C" w:rsidRPr="00C07B32">
        <w:rPr>
          <w:lang w:val="en"/>
        </w:rPr>
        <w:t xml:space="preserve">at </w:t>
      </w:r>
      <w:hyperlink r:id="rId18" w:history="1">
        <w:r w:rsidR="00F72038" w:rsidRPr="00C07B32">
          <w:rPr>
            <w:rStyle w:val="Hyperlink"/>
            <w:lang w:val="en"/>
          </w:rPr>
          <w:t>denise.collins@state.mn.us</w:t>
        </w:r>
      </w:hyperlink>
      <w:r w:rsidR="0078195C">
        <w:rPr>
          <w:b/>
          <w:lang w:val="en"/>
        </w:rPr>
        <w:t xml:space="preserve"> </w:t>
      </w:r>
      <w:r w:rsidR="0078195C">
        <w:t>.</w:t>
      </w:r>
    </w:p>
    <w:p w14:paraId="254EC06B" w14:textId="77777777" w:rsidR="007F5DCD" w:rsidRDefault="007F5DCD" w:rsidP="00BE6C78">
      <w:pPr>
        <w:widowControl/>
        <w:ind w:left="720"/>
      </w:pPr>
    </w:p>
    <w:p w14:paraId="59387C6C" w14:textId="77777777" w:rsidR="007F5DCD" w:rsidRDefault="007F5DCD" w:rsidP="00BE6C78">
      <w:pPr>
        <w:widowControl/>
        <w:ind w:left="720"/>
        <w:rPr>
          <w:b/>
        </w:rPr>
      </w:pPr>
      <w:r w:rsidRPr="0021369F">
        <w:rPr>
          <w:b/>
        </w:rPr>
        <w:t>How will the agency receive the comments?</w:t>
      </w:r>
    </w:p>
    <w:p w14:paraId="670A13DF" w14:textId="77777777" w:rsidR="001D5B6D" w:rsidRDefault="001D5B6D" w:rsidP="00BE6C78">
      <w:pPr>
        <w:widowControl/>
        <w:ind w:left="720"/>
        <w:rPr>
          <w:b/>
        </w:rPr>
      </w:pPr>
    </w:p>
    <w:p w14:paraId="08A94DA6" w14:textId="3A0F10DE" w:rsidR="007F5DCD" w:rsidRPr="006D7E73" w:rsidRDefault="007F5DCD" w:rsidP="00BE6C78">
      <w:pPr>
        <w:widowControl/>
        <w:ind w:left="720"/>
      </w:pPr>
      <w:r>
        <w:t xml:space="preserve">During the comment period, the agency may view comments via the eComments website. At the end of the comment period or any time the agency requests, OAH will </w:t>
      </w:r>
      <w:r w:rsidR="001D5B6D">
        <w:t xml:space="preserve">also </w:t>
      </w:r>
      <w:r>
        <w:t xml:space="preserve">provide a report to the agency. The reports will include comments, each commenter’s </w:t>
      </w:r>
      <w:r w:rsidRPr="00A23A3D">
        <w:rPr>
          <w:noProof/>
        </w:rPr>
        <w:t>name</w:t>
      </w:r>
      <w:r>
        <w:t xml:space="preserve"> and email address, and the date and time each comment was posted. The report </w:t>
      </w:r>
      <w:r w:rsidR="00F2155C">
        <w:t>is</w:t>
      </w:r>
      <w:r>
        <w:t xml:space="preserve"> available as a PDF. </w:t>
      </w:r>
      <w:r w:rsidR="0078195C">
        <w:t xml:space="preserve">To request reports, </w:t>
      </w:r>
      <w:r w:rsidR="0078195C" w:rsidRPr="00C07B32">
        <w:t xml:space="preserve">email </w:t>
      </w:r>
      <w:r w:rsidR="00F72038" w:rsidRPr="00C07B32">
        <w:rPr>
          <w:lang w:val="en"/>
        </w:rPr>
        <w:t xml:space="preserve">Denise Collins </w:t>
      </w:r>
      <w:r w:rsidR="0078195C" w:rsidRPr="00C07B32">
        <w:rPr>
          <w:lang w:val="en"/>
        </w:rPr>
        <w:t xml:space="preserve">at </w:t>
      </w:r>
      <w:hyperlink r:id="rId19" w:history="1">
        <w:r w:rsidR="00F72038" w:rsidRPr="00C07B32">
          <w:rPr>
            <w:rStyle w:val="Hyperlink"/>
            <w:lang w:val="en"/>
          </w:rPr>
          <w:t>denise.collins@state.mn.us</w:t>
        </w:r>
      </w:hyperlink>
      <w:r w:rsidR="0078195C" w:rsidRPr="00C07B32">
        <w:rPr>
          <w:lang w:val="en"/>
        </w:rPr>
        <w:t xml:space="preserve"> </w:t>
      </w:r>
      <w:r w:rsidR="0078195C" w:rsidRPr="00C07B32">
        <w:t>.</w:t>
      </w:r>
    </w:p>
    <w:p w14:paraId="6214818A" w14:textId="77777777" w:rsidR="007F5DCD" w:rsidRDefault="007F5DCD" w:rsidP="00BE6C78">
      <w:pPr>
        <w:widowControl/>
        <w:ind w:left="720"/>
      </w:pPr>
    </w:p>
    <w:p w14:paraId="47BA79BA" w14:textId="77777777" w:rsidR="007F5DCD" w:rsidRDefault="007F5DCD" w:rsidP="00BE6C78">
      <w:pPr>
        <w:widowControl/>
        <w:ind w:left="720"/>
        <w:rPr>
          <w:b/>
        </w:rPr>
      </w:pPr>
      <w:r w:rsidRPr="0021369F">
        <w:rPr>
          <w:b/>
        </w:rPr>
        <w:t xml:space="preserve">What </w:t>
      </w:r>
      <w:r w:rsidRPr="0021369F">
        <w:rPr>
          <w:b/>
          <w:noProof/>
        </w:rPr>
        <w:t>information about the commenter will</w:t>
      </w:r>
      <w:r w:rsidRPr="0021369F">
        <w:rPr>
          <w:b/>
        </w:rPr>
        <w:t xml:space="preserve"> be provided to the agency contact person?</w:t>
      </w:r>
    </w:p>
    <w:p w14:paraId="57DCB24E" w14:textId="77777777" w:rsidR="007F5DCD" w:rsidRPr="0021369F" w:rsidRDefault="007F5DCD" w:rsidP="00BE6C78">
      <w:pPr>
        <w:widowControl/>
        <w:ind w:left="720"/>
        <w:rPr>
          <w:b/>
        </w:rPr>
      </w:pPr>
    </w:p>
    <w:p w14:paraId="48B13D17" w14:textId="77777777" w:rsidR="007F5DCD" w:rsidRDefault="007F5DCD" w:rsidP="00BE6C78">
      <w:pPr>
        <w:widowControl/>
        <w:ind w:left="720"/>
      </w:pPr>
      <w:r>
        <w:t>The agency will be given the commenter’s name</w:t>
      </w:r>
      <w:r w:rsidR="00F2155C">
        <w:t xml:space="preserve"> and</w:t>
      </w:r>
      <w:r>
        <w:t xml:space="preserve"> email address.</w:t>
      </w:r>
    </w:p>
    <w:p w14:paraId="528184A1" w14:textId="77777777" w:rsidR="007F5DCD" w:rsidRPr="0021369F" w:rsidRDefault="007F5DCD" w:rsidP="00BE6C78">
      <w:pPr>
        <w:widowControl/>
        <w:ind w:left="720"/>
        <w:rPr>
          <w:b/>
        </w:rPr>
      </w:pPr>
    </w:p>
    <w:p w14:paraId="4DC9F632" w14:textId="77777777" w:rsidR="007F5DCD" w:rsidRPr="0021369F" w:rsidRDefault="007F5DCD" w:rsidP="00BE6C78">
      <w:pPr>
        <w:widowControl/>
        <w:ind w:left="720"/>
        <w:rPr>
          <w:b/>
        </w:rPr>
      </w:pPr>
      <w:r w:rsidRPr="0021369F">
        <w:rPr>
          <w:b/>
        </w:rPr>
        <w:t>Will the agency be able to see the eComments as they are received?</w:t>
      </w:r>
    </w:p>
    <w:p w14:paraId="57F6B09B" w14:textId="77777777" w:rsidR="007F5DCD" w:rsidRDefault="007F5DCD" w:rsidP="00BE6C78">
      <w:pPr>
        <w:widowControl/>
        <w:ind w:left="720"/>
      </w:pPr>
    </w:p>
    <w:p w14:paraId="2DE21F59" w14:textId="6F06D622" w:rsidR="007F5DCD" w:rsidRDefault="007F5DCD" w:rsidP="00BE6C78">
      <w:pPr>
        <w:widowControl/>
        <w:ind w:left="720"/>
      </w:pPr>
      <w:r>
        <w:t>Yes. Comments are visible in real</w:t>
      </w:r>
      <w:r w:rsidR="005803A3">
        <w:t xml:space="preserve"> </w:t>
      </w:r>
      <w:r>
        <w:t>time. They are posted as they are re</w:t>
      </w:r>
      <w:r w:rsidR="001D5B6D">
        <w:t xml:space="preserve">ceived and can be viewed by anyone </w:t>
      </w:r>
      <w:r>
        <w:t>viewing the eComments website</w:t>
      </w:r>
      <w:r w:rsidR="001D5B6D">
        <w:t>.</w:t>
      </w:r>
    </w:p>
    <w:sectPr w:rsidR="007F5DCD" w:rsidSect="006E4A33">
      <w:footerReference w:type="default" r:id="rId20"/>
      <w:pgSz w:w="12240" w:h="15840"/>
      <w:pgMar w:top="1440" w:right="1440" w:bottom="864" w:left="1440" w:header="1440" w:footer="864" w:gutter="0"/>
      <w:cols w:space="720"/>
      <w:noEndnote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8C0305" w16cid:durableId="22B2992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5DA426" w14:textId="77777777" w:rsidR="00192C58" w:rsidRDefault="00192C58">
      <w:r>
        <w:separator/>
      </w:r>
    </w:p>
  </w:endnote>
  <w:endnote w:type="continuationSeparator" w:id="0">
    <w:p w14:paraId="012FE764" w14:textId="77777777" w:rsidR="00192C58" w:rsidRDefault="00192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B68A71" w14:textId="77777777" w:rsidR="004D07F1" w:rsidRDefault="004D07F1">
    <w:pPr>
      <w:spacing w:line="240" w:lineRule="exact"/>
    </w:pPr>
  </w:p>
  <w:p w14:paraId="5CE9C101" w14:textId="77777777" w:rsidR="004D07F1" w:rsidRDefault="004D07F1" w:rsidP="00F77EBD">
    <w:pPr>
      <w:pBdr>
        <w:bottom w:val="single" w:sz="4" w:space="1" w:color="auto"/>
      </w:pBdr>
      <w:tabs>
        <w:tab w:val="center" w:pos="4680"/>
      </w:tabs>
    </w:pPr>
    <w:r>
      <w:tab/>
    </w:r>
    <w:smartTag w:uri="urn:schemas-microsoft-com:office:smarttags" w:element="place">
      <w:smartTag w:uri="urn:schemas-microsoft-com:office:smarttags" w:element="State">
        <w:r>
          <w:rPr>
            <w:sz w:val="48"/>
            <w:szCs w:val="48"/>
          </w:rPr>
          <w:t>Minnesota</w:t>
        </w:r>
      </w:smartTag>
    </w:smartTag>
    <w:r>
      <w:rPr>
        <w:sz w:val="48"/>
        <w:szCs w:val="48"/>
      </w:rPr>
      <w:t xml:space="preserve"> Rulemaking Manual - Appendix</w:t>
    </w:r>
  </w:p>
  <w:p w14:paraId="0E9E26CC" w14:textId="77777777" w:rsidR="004D07F1" w:rsidRDefault="004D07F1">
    <w:pPr>
      <w:spacing w:line="19" w:lineRule="exact"/>
    </w:pPr>
  </w:p>
  <w:p w14:paraId="64431502" w14:textId="77777777" w:rsidR="004D07F1" w:rsidRDefault="009A151A">
    <w:pPr>
      <w:tabs>
        <w:tab w:val="center" w:pos="4680"/>
        <w:tab w:val="right" w:pos="9360"/>
      </w:tabs>
    </w:pPr>
    <w:r>
      <w:t>8/15/2020</w:t>
    </w:r>
    <w:r w:rsidR="004D07F1">
      <w:tab/>
      <w:t>OAH</w:t>
    </w:r>
    <w:r w:rsidR="004D07F1">
      <w:noBreakHyphen/>
      <w:t xml:space="preserve">INF </w:t>
    </w:r>
    <w:r w:rsidR="004D07F1">
      <w:noBreakHyphen/>
      <w:t xml:space="preserve"> Information About OAH</w:t>
    </w:r>
    <w:r w:rsidR="004D07F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5736DD" w14:textId="77777777" w:rsidR="00192C58" w:rsidRDefault="00192C58">
      <w:r>
        <w:separator/>
      </w:r>
    </w:p>
  </w:footnote>
  <w:footnote w:type="continuationSeparator" w:id="0">
    <w:p w14:paraId="31EB98EB" w14:textId="77777777" w:rsidR="00192C58" w:rsidRDefault="00192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1060F7"/>
    <w:multiLevelType w:val="hybridMultilevel"/>
    <w:tmpl w:val="749AB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A979A0"/>
    <w:multiLevelType w:val="hybridMultilevel"/>
    <w:tmpl w:val="C3DED894"/>
    <w:lvl w:ilvl="0" w:tplc="482659C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51553"/>
    <w:multiLevelType w:val="hybridMultilevel"/>
    <w:tmpl w:val="A18AD6EA"/>
    <w:lvl w:ilvl="0" w:tplc="7248C1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564388"/>
    <w:multiLevelType w:val="hybridMultilevel"/>
    <w:tmpl w:val="7550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tzAxNTc0NzK0MDdV0lEKTi0uzszPAykwrQUA9lb0NCwAAAA="/>
  </w:docVars>
  <w:rsids>
    <w:rsidRoot w:val="006E4A33"/>
    <w:rsid w:val="0000015C"/>
    <w:rsid w:val="00033DF1"/>
    <w:rsid w:val="000423D8"/>
    <w:rsid w:val="00053617"/>
    <w:rsid w:val="00072222"/>
    <w:rsid w:val="000C662C"/>
    <w:rsid w:val="000E0C46"/>
    <w:rsid w:val="000F7C88"/>
    <w:rsid w:val="0010374B"/>
    <w:rsid w:val="001118D6"/>
    <w:rsid w:val="00120377"/>
    <w:rsid w:val="00133AD9"/>
    <w:rsid w:val="001421E6"/>
    <w:rsid w:val="00142A0A"/>
    <w:rsid w:val="00144C84"/>
    <w:rsid w:val="00146840"/>
    <w:rsid w:val="00176D12"/>
    <w:rsid w:val="001855C0"/>
    <w:rsid w:val="00192C58"/>
    <w:rsid w:val="001A29EB"/>
    <w:rsid w:val="001D0207"/>
    <w:rsid w:val="001D5B6D"/>
    <w:rsid w:val="001E57E9"/>
    <w:rsid w:val="00206AE9"/>
    <w:rsid w:val="00206DDE"/>
    <w:rsid w:val="0021369F"/>
    <w:rsid w:val="00243F0A"/>
    <w:rsid w:val="00245C88"/>
    <w:rsid w:val="002542EA"/>
    <w:rsid w:val="00257F73"/>
    <w:rsid w:val="00263796"/>
    <w:rsid w:val="002638C1"/>
    <w:rsid w:val="00266DB8"/>
    <w:rsid w:val="00292593"/>
    <w:rsid w:val="002B76D3"/>
    <w:rsid w:val="002D2B07"/>
    <w:rsid w:val="002D3A46"/>
    <w:rsid w:val="002E05D2"/>
    <w:rsid w:val="002F6ADB"/>
    <w:rsid w:val="00304FF7"/>
    <w:rsid w:val="00305D85"/>
    <w:rsid w:val="003409D7"/>
    <w:rsid w:val="00381681"/>
    <w:rsid w:val="003A0769"/>
    <w:rsid w:val="003A1923"/>
    <w:rsid w:val="003C24B8"/>
    <w:rsid w:val="003D1E02"/>
    <w:rsid w:val="003E7B5A"/>
    <w:rsid w:val="004006BB"/>
    <w:rsid w:val="00400C57"/>
    <w:rsid w:val="004116DC"/>
    <w:rsid w:val="00417951"/>
    <w:rsid w:val="004205F5"/>
    <w:rsid w:val="0046330C"/>
    <w:rsid w:val="004966AF"/>
    <w:rsid w:val="004D07F1"/>
    <w:rsid w:val="004D774E"/>
    <w:rsid w:val="00522952"/>
    <w:rsid w:val="0054394C"/>
    <w:rsid w:val="00556243"/>
    <w:rsid w:val="005803A3"/>
    <w:rsid w:val="00580B71"/>
    <w:rsid w:val="005B79CF"/>
    <w:rsid w:val="005D5FFC"/>
    <w:rsid w:val="005E5650"/>
    <w:rsid w:val="0060636C"/>
    <w:rsid w:val="006524C4"/>
    <w:rsid w:val="00666055"/>
    <w:rsid w:val="00681C39"/>
    <w:rsid w:val="006D7E73"/>
    <w:rsid w:val="006E2DE9"/>
    <w:rsid w:val="006E4A33"/>
    <w:rsid w:val="00710E1E"/>
    <w:rsid w:val="00726229"/>
    <w:rsid w:val="00751718"/>
    <w:rsid w:val="00757A9B"/>
    <w:rsid w:val="00762499"/>
    <w:rsid w:val="00764A29"/>
    <w:rsid w:val="0078195C"/>
    <w:rsid w:val="00786E47"/>
    <w:rsid w:val="007E2830"/>
    <w:rsid w:val="007F5DCD"/>
    <w:rsid w:val="008036CE"/>
    <w:rsid w:val="00847A2C"/>
    <w:rsid w:val="008533CC"/>
    <w:rsid w:val="00853D74"/>
    <w:rsid w:val="00855141"/>
    <w:rsid w:val="008622A6"/>
    <w:rsid w:val="00887795"/>
    <w:rsid w:val="008A23BF"/>
    <w:rsid w:val="008A71CE"/>
    <w:rsid w:val="008B4C46"/>
    <w:rsid w:val="00914806"/>
    <w:rsid w:val="009207E1"/>
    <w:rsid w:val="00923170"/>
    <w:rsid w:val="009277DA"/>
    <w:rsid w:val="00932FF5"/>
    <w:rsid w:val="009374E2"/>
    <w:rsid w:val="009437E4"/>
    <w:rsid w:val="00965477"/>
    <w:rsid w:val="00972B8C"/>
    <w:rsid w:val="009A151A"/>
    <w:rsid w:val="009A2096"/>
    <w:rsid w:val="009A3438"/>
    <w:rsid w:val="009D2CA3"/>
    <w:rsid w:val="009E1E28"/>
    <w:rsid w:val="009E66EF"/>
    <w:rsid w:val="00A01BBF"/>
    <w:rsid w:val="00A07284"/>
    <w:rsid w:val="00A23A3D"/>
    <w:rsid w:val="00A330E1"/>
    <w:rsid w:val="00A451A3"/>
    <w:rsid w:val="00A47F75"/>
    <w:rsid w:val="00A5625B"/>
    <w:rsid w:val="00A627CA"/>
    <w:rsid w:val="00A64FF4"/>
    <w:rsid w:val="00A94C3B"/>
    <w:rsid w:val="00A9778E"/>
    <w:rsid w:val="00AB7B7D"/>
    <w:rsid w:val="00B05505"/>
    <w:rsid w:val="00B169A2"/>
    <w:rsid w:val="00B22C61"/>
    <w:rsid w:val="00B352A7"/>
    <w:rsid w:val="00B45FF3"/>
    <w:rsid w:val="00B5184E"/>
    <w:rsid w:val="00B8730F"/>
    <w:rsid w:val="00B87940"/>
    <w:rsid w:val="00BD2CDF"/>
    <w:rsid w:val="00BE32CD"/>
    <w:rsid w:val="00BE6C78"/>
    <w:rsid w:val="00BF3268"/>
    <w:rsid w:val="00C07B32"/>
    <w:rsid w:val="00C169D1"/>
    <w:rsid w:val="00C41F1B"/>
    <w:rsid w:val="00C531A7"/>
    <w:rsid w:val="00C66024"/>
    <w:rsid w:val="00C73CD1"/>
    <w:rsid w:val="00C80133"/>
    <w:rsid w:val="00C90BEF"/>
    <w:rsid w:val="00CB20D6"/>
    <w:rsid w:val="00CD00C2"/>
    <w:rsid w:val="00CD0EB4"/>
    <w:rsid w:val="00CE0967"/>
    <w:rsid w:val="00CE59DF"/>
    <w:rsid w:val="00D06EFC"/>
    <w:rsid w:val="00D2474E"/>
    <w:rsid w:val="00D254AB"/>
    <w:rsid w:val="00D50E59"/>
    <w:rsid w:val="00D7579E"/>
    <w:rsid w:val="00D7750D"/>
    <w:rsid w:val="00D813F9"/>
    <w:rsid w:val="00D94D7D"/>
    <w:rsid w:val="00DD1822"/>
    <w:rsid w:val="00DE1C7D"/>
    <w:rsid w:val="00DE2050"/>
    <w:rsid w:val="00E02B93"/>
    <w:rsid w:val="00E072BB"/>
    <w:rsid w:val="00E44253"/>
    <w:rsid w:val="00E65F41"/>
    <w:rsid w:val="00E72B54"/>
    <w:rsid w:val="00E83273"/>
    <w:rsid w:val="00E85A4D"/>
    <w:rsid w:val="00E954E6"/>
    <w:rsid w:val="00EB1E9F"/>
    <w:rsid w:val="00EB43D5"/>
    <w:rsid w:val="00EC04D9"/>
    <w:rsid w:val="00EC3630"/>
    <w:rsid w:val="00EE2E64"/>
    <w:rsid w:val="00EE53C8"/>
    <w:rsid w:val="00F13914"/>
    <w:rsid w:val="00F2155C"/>
    <w:rsid w:val="00F22695"/>
    <w:rsid w:val="00F57679"/>
    <w:rsid w:val="00F72038"/>
    <w:rsid w:val="00F77EBD"/>
    <w:rsid w:val="00F91064"/>
    <w:rsid w:val="00F926CE"/>
    <w:rsid w:val="00FE2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State"/>
  <w:shapeDefaults>
    <o:shapedefaults v:ext="edit" spidmax="8193"/>
    <o:shapelayout v:ext="edit">
      <o:idmap v:ext="edit" data="1"/>
    </o:shapelayout>
  </w:shapeDefaults>
  <w:decimalSymbol w:val="."/>
  <w:listSeparator w:val=","/>
  <w14:docId w14:val="43A8A22B"/>
  <w14:defaultImageDpi w14:val="96"/>
  <w15:docId w15:val="{2B1DA3B4-504E-427C-B994-5CD49479C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2C61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2EBB"/>
    <w:rPr>
      <w:rFonts w:asciiTheme="majorHAnsi" w:eastAsiaTheme="majorEastAsia" w:hAnsiTheme="majorHAnsi" w:cstheme="majorBidi"/>
      <w:b/>
      <w:bCs/>
      <w:kern w:val="32"/>
      <w:sz w:val="32"/>
      <w:szCs w:val="32"/>
      <w:lang w:eastAsia="ja-JP"/>
    </w:rPr>
  </w:style>
  <w:style w:type="character" w:styleId="FootnoteReference">
    <w:name w:val="footnote reference"/>
    <w:basedOn w:val="DefaultParagraphFont"/>
    <w:uiPriority w:val="99"/>
    <w:semiHidden/>
  </w:style>
  <w:style w:type="paragraph" w:styleId="Header">
    <w:name w:val="header"/>
    <w:basedOn w:val="Normal"/>
    <w:link w:val="HeaderChar"/>
    <w:uiPriority w:val="99"/>
    <w:rsid w:val="002E05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F2EBB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2E05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F2EBB"/>
    <w:rPr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rsid w:val="004966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EBB"/>
    <w:rPr>
      <w:sz w:val="0"/>
      <w:szCs w:val="0"/>
      <w:lang w:eastAsia="ja-JP"/>
    </w:rPr>
  </w:style>
  <w:style w:type="character" w:styleId="CommentReference">
    <w:name w:val="annotation reference"/>
    <w:basedOn w:val="DefaultParagraphFont"/>
    <w:uiPriority w:val="99"/>
    <w:semiHidden/>
    <w:rsid w:val="004966AF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4966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EBB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966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EBB"/>
    <w:rPr>
      <w:b/>
      <w:bCs/>
      <w:lang w:eastAsia="ja-JP"/>
    </w:rPr>
  </w:style>
  <w:style w:type="character" w:styleId="Hyperlink">
    <w:name w:val="Hyperlink"/>
    <w:basedOn w:val="DefaultParagraphFont"/>
    <w:uiPriority w:val="99"/>
    <w:rsid w:val="004116DC"/>
    <w:rPr>
      <w:color w:val="0000FF"/>
      <w:u w:val="single"/>
    </w:rPr>
  </w:style>
  <w:style w:type="paragraph" w:styleId="Revision">
    <w:name w:val="Revision"/>
    <w:hidden/>
    <w:uiPriority w:val="99"/>
    <w:semiHidden/>
    <w:rsid w:val="00BD2CDF"/>
    <w:rPr>
      <w:sz w:val="24"/>
      <w:szCs w:val="24"/>
      <w:lang w:eastAsia="ja-JP"/>
    </w:rPr>
  </w:style>
  <w:style w:type="character" w:styleId="FollowedHyperlink">
    <w:name w:val="FollowedHyperlink"/>
    <w:basedOn w:val="DefaultParagraphFont"/>
    <w:rsid w:val="00FE2770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4006BB"/>
    <w:rPr>
      <w:b/>
      <w:bCs/>
    </w:rPr>
  </w:style>
  <w:style w:type="paragraph" w:styleId="ListParagraph">
    <w:name w:val="List Paragraph"/>
    <w:basedOn w:val="Normal"/>
    <w:uiPriority w:val="34"/>
    <w:qFormat/>
    <w:rsid w:val="00BE32CD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0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kschmit\AppData\Local\Microsoft\Windows\INetCache\Content.Outlook\9BTYSWHW\eComments%20website%20(https:\minnesotaoah.granicusideas.com\)" TargetMode="External"/><Relationship Id="rId13" Type="http://schemas.openxmlformats.org/officeDocument/2006/relationships/hyperlink" Target="https://mn.gov/oah/about-us/staffdirectory/" TargetMode="External"/><Relationship Id="rId18" Type="http://schemas.openxmlformats.org/officeDocument/2006/relationships/hyperlink" Target="mailto:katie.lin@state.mn.us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mn.gov/oah/forms-and-filing/efiling/" TargetMode="External"/><Relationship Id="rId12" Type="http://schemas.openxmlformats.org/officeDocument/2006/relationships/hyperlink" Target="mailto:katie.lin@state.mn.us" TargetMode="External"/><Relationship Id="rId17" Type="http://schemas.openxmlformats.org/officeDocument/2006/relationships/hyperlink" Target="mailto:katie.lin@state.mn.us" TargetMode="External"/><Relationship Id="rId2" Type="http://schemas.openxmlformats.org/officeDocument/2006/relationships/styles" Target="styles.xml"/><Relationship Id="rId16" Type="http://schemas.openxmlformats.org/officeDocument/2006/relationships/hyperlink" Target="https://mn.gov/oah/about-us/judge-profiles/administrative-law-judges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innesotaoah.granicusideas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cari.snaza@state.mn.us" TargetMode="External"/><Relationship Id="rId23" Type="http://schemas.microsoft.com/office/2016/09/relationships/commentsIds" Target="commentsIds.xml"/><Relationship Id="rId10" Type="http://schemas.openxmlformats.org/officeDocument/2006/relationships/hyperlink" Target="mailto:katie.lin@state.mn.us" TargetMode="External"/><Relationship Id="rId19" Type="http://schemas.openxmlformats.org/officeDocument/2006/relationships/hyperlink" Target="mailto:katie.lin@state.mn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n.gov/oah/forms-and-filing/ecomments/" TargetMode="External"/><Relationship Id="rId14" Type="http://schemas.openxmlformats.org/officeDocument/2006/relationships/hyperlink" Target="https://mn.gov/oah/lawyers-and-litigants/administrative-law/docket-request.js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06</Words>
  <Characters>837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nesota Rulemaking Manual: Information About OAH</vt:lpstr>
    </vt:vector>
  </TitlesOfParts>
  <Company>Office of Enterprise Technology</Company>
  <LinksUpToDate>false</LinksUpToDate>
  <CharactersWithSpaces>9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nesota Rulemaking Manual: Information About OAH</dc:title>
  <dc:subject>Rulemaking manual for practitioners</dc:subject>
  <dc:creator>MDH</dc:creator>
  <cp:lastModifiedBy>Winget, Patricia (MDH)</cp:lastModifiedBy>
  <cp:revision>3</cp:revision>
  <dcterms:created xsi:type="dcterms:W3CDTF">2020-08-05T20:58:00Z</dcterms:created>
  <dcterms:modified xsi:type="dcterms:W3CDTF">2020-08-05T21:00:00Z</dcterms:modified>
</cp:coreProperties>
</file>